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ED13B2" w14:textId="77777777" w:rsidR="00385D10" w:rsidRDefault="00000000">
      <w:pPr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*Anticipated decision dates subject to change </w:t>
      </w:r>
    </w:p>
    <w:p w14:paraId="5C193E4C" w14:textId="77777777" w:rsidR="00385D10" w:rsidRDefault="00385D10">
      <w:pPr>
        <w:spacing w:line="276" w:lineRule="auto"/>
        <w:rPr>
          <w:rFonts w:asciiTheme="minorHAnsi" w:hAnsiTheme="minorHAnsi" w:cstheme="minorHAnsi"/>
          <w:b/>
          <w:sz w:val="20"/>
          <w:szCs w:val="28"/>
        </w:rPr>
      </w:pPr>
    </w:p>
    <w:p w14:paraId="4F77D103" w14:textId="77777777" w:rsidR="00385D10" w:rsidRDefault="00000000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</w:t>
      </w:r>
      <w:proofErr w:type="spellStart"/>
      <w:proofErr w:type="gramStart"/>
      <w:r>
        <w:rPr>
          <w:rFonts w:asciiTheme="minorHAnsi" w:hAnsiTheme="minorHAnsi" w:cstheme="minorHAnsi"/>
          <w:b/>
          <w:sz w:val="28"/>
          <w:szCs w:val="28"/>
        </w:rPr>
        <w:t>d.report</w:t>
      </w:r>
      <w:proofErr w:type="gramEnd"/>
      <w:r>
        <w:rPr>
          <w:rFonts w:asciiTheme="minorHAnsi" w:hAnsiTheme="minorHAnsi" w:cstheme="minorHAnsi"/>
          <w:b/>
          <w:sz w:val="28"/>
          <w:szCs w:val="28"/>
        </w:rPr>
        <w:t>_data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[i].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att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}</w:t>
      </w:r>
    </w:p>
    <w:p w14:paraId="429A440B" w14:textId="77777777" w:rsidR="00385D10" w:rsidRDefault="00000000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i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#item_val =</w:t>
      </w:r>
      <w:r>
        <w:t xml:space="preserve"> </w:t>
      </w:r>
      <w:proofErr w:type="spellStart"/>
      <w:proofErr w:type="gramStart"/>
      <w:r>
        <w:rPr>
          <w:rFonts w:asciiTheme="minorHAnsi" w:hAnsiTheme="minorHAnsi" w:cstheme="minorHAnsi"/>
          <w:b/>
          <w:sz w:val="28"/>
          <w:szCs w:val="28"/>
        </w:rPr>
        <w:t>d.report</w:t>
      </w:r>
      <w:proofErr w:type="gramEnd"/>
      <w:r>
        <w:rPr>
          <w:rFonts w:asciiTheme="minorHAnsi" w:hAnsiTheme="minorHAnsi" w:cstheme="minorHAnsi"/>
          <w:b/>
          <w:sz w:val="28"/>
          <w:szCs w:val="28"/>
        </w:rPr>
        <w:t>_data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[i].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val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}</w:t>
      </w:r>
    </w:p>
    <w:tbl>
      <w:tblPr>
        <w:tblStyle w:val="TableGrid"/>
        <w:tblW w:w="1370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284"/>
        <w:gridCol w:w="3685"/>
        <w:gridCol w:w="3755"/>
        <w:gridCol w:w="5983"/>
      </w:tblGrid>
      <w:tr w:rsidR="00385D10" w14:paraId="445FA6B6" w14:textId="77777777">
        <w:trPr>
          <w:trHeight w:val="245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13FAD" w14:textId="77777777" w:rsidR="00385D10" w:rsidRDefault="00385D10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6495FC" w14:textId="77777777" w:rsidR="00385D10" w:rsidRDefault="00000000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roject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DA989F" w14:textId="77777777" w:rsidR="00385D10" w:rsidRDefault="00000000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roject Description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1DEED2" w14:textId="77777777" w:rsidR="00385D10" w:rsidRDefault="00000000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nticipated Referral Date/Next PCP/Additional Information</w:t>
            </w:r>
          </w:p>
        </w:tc>
      </w:tr>
      <w:tr w:rsidR="00385D10" w14:paraId="103A00F9" w14:textId="77777777">
        <w:trPr>
          <w:trHeight w:val="536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B6557" w14:textId="77777777" w:rsidR="00385D10" w:rsidRDefault="0000000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[i].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sl_no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}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BB908D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name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[i].</w:t>
            </w:r>
            <w:r>
              <w:t xml:space="preserve">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ject_name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}</w:t>
            </w:r>
          </w:p>
          <w:p w14:paraId="40A531D0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}</w:t>
            </w:r>
          </w:p>
          <w:p w14:paraId="1C74C212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4645E748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Proponent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p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2C69E96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} </w:t>
            </w:r>
          </w:p>
          <w:p w14:paraId="18BE8369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5FC41F59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>Region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 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r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1F37FC3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75791AED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420AF40E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Location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} </w:t>
            </w:r>
          </w:p>
          <w:p w14:paraId="39419487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23EBD7E9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29C6C975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EA Typ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ubstitution_act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;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ubstituted (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_act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)</w:t>
            </w:r>
          </w:p>
          <w:p w14:paraId="4A2B4FBD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7A9EF560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3F385D69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70645098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Responsible Minister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5374D40C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43F7C1E0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Decision to be made by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[i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milestone_type:ifEQ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(4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}Minister {$item_val[i].eac_decision_by}{$item_val[i].milestone_type:showEnd}{$item_val[i].milestone_type:ifNE(4):showBegin}{$item_val[i].decision_by}{$item_val[i].milestone_type:showEnd}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A741E" w14:textId="676563D3" w:rsidR="00385D10" w:rsidRDefault="00E82BFD" w:rsidP="00E82BFD">
            <w:pPr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 w:rsidR="004F157C">
              <w:rPr>
                <w:rFonts w:asciiTheme="minorHAnsi" w:hAnsiTheme="minorHAnsi" w:cstheme="minorHAnsi"/>
                <w:sz w:val="20"/>
                <w:szCs w:val="20"/>
                <w:lang w:val="en"/>
              </w:rPr>
              <w:t>report</w:t>
            </w:r>
            <w:proofErr w:type="gramEnd"/>
            <w:r w:rsidR="0055348A"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  <w:r w:rsidR="00B42597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 </w:t>
            </w:r>
            <w:r w:rsidRPr="000C4DB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"/>
              </w:rPr>
              <w:t>Work Description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:</w:t>
            </w:r>
            <w:r w:rsidR="00B42597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 </w:t>
            </w:r>
            <w:r w:rsidR="00BF7EA6">
              <w:rPr>
                <w:rFonts w:asciiTheme="minorHAnsi" w:hAnsiTheme="minorHAnsi" w:cstheme="minorHAnsi"/>
                <w:sz w:val="20"/>
                <w:szCs w:val="20"/>
                <w:lang w:val="en"/>
              </w:rPr>
              <w:t>{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].</w:t>
            </w:r>
            <w:proofErr w:type="spellStart"/>
            <w:r w:rsidR="004F157C">
              <w:rPr>
                <w:rFonts w:asciiTheme="minorHAnsi" w:hAnsiTheme="minorHAnsi" w:cstheme="minorHAnsi"/>
                <w:sz w:val="20"/>
                <w:szCs w:val="20"/>
                <w:lang w:val="en"/>
              </w:rPr>
              <w:t>report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  <w:r w:rsidR="00B42597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]</w:t>
            </w:r>
            <w:r w:rsidR="004F157C">
              <w:rPr>
                <w:rFonts w:asciiTheme="minorHAnsi" w:hAnsiTheme="minorHAnsi" w:cstheme="minorHAnsi"/>
                <w:sz w:val="20"/>
                <w:szCs w:val="20"/>
                <w:lang w:val="en"/>
              </w:rPr>
              <w:t>.</w:t>
            </w:r>
            <w:proofErr w:type="spellStart"/>
            <w:r w:rsidR="004F157C">
              <w:rPr>
                <w:rFonts w:asciiTheme="minorHAnsi" w:hAnsiTheme="minorHAnsi" w:cstheme="minorHAnsi"/>
                <w:sz w:val="20"/>
                <w:szCs w:val="20"/>
                <w:lang w:val="en"/>
              </w:rPr>
              <w:t>report</w:t>
            </w:r>
            <w:r w:rsidR="0055348A"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  <w:p w14:paraId="1A1BDD34" w14:textId="77777777" w:rsidR="00E82BFD" w:rsidRDefault="00E82BFD" w:rsidP="00E82BFD">
            <w:pPr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</w:p>
          <w:p w14:paraId="510A0C54" w14:textId="337A98A7" w:rsidR="00E82BFD" w:rsidRDefault="00E82BFD" w:rsidP="00E82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  <w:r w:rsidR="00EC4A6E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 </w:t>
            </w:r>
            <w:r w:rsidRPr="000C4DB9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"/>
              </w:rPr>
              <w:t>Project Description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:</w:t>
            </w:r>
            <w:r w:rsidR="00856E8C">
              <w:rPr>
                <w:rFonts w:asciiTheme="minorHAnsi" w:hAnsiTheme="minorHAnsi" w:cstheme="minorHAnsi"/>
                <w:sz w:val="20"/>
                <w:szCs w:val="20"/>
                <w:lang w:val="en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  <w:p w14:paraId="653766AB" w14:textId="0987C265" w:rsidR="00E82BFD" w:rsidRDefault="00E82BFD" w:rsidP="00E82BFD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6A9FF1" w14:textId="77777777" w:rsidR="00385D10" w:rsidRDefault="0000000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referral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date:ifNEM():showBegin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{$item_val[i].milestone_type:ifEQ(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IN"/>
              </w:rPr>
              <w:t>5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:show(Referral):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lseShow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(Decision)} Date: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_date:format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('LL')}</w:t>
            </w:r>
          </w:p>
          <w:p w14:paraId="2A8690A8" w14:textId="77777777" w:rsidR="00385D10" w:rsidRDefault="0000000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date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0768480A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pecp_title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46A0544A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Titl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pecp_title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0FCE7E9E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pecp_titl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7FDC1DCE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fNEM</w:t>
            </w:r>
            <w:proofErr w:type="spellEnd"/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3A7060B2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escription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[i].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043A660F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]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End</w:t>
            </w:r>
            <w:proofErr w:type="spellEnd"/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4F69F54F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pecp_date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2EF4C9D1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at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pecp_date:format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('LL')}</w:t>
            </w:r>
          </w:p>
          <w:p w14:paraId="7FEF22E6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pecp_dat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41AD8CE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</w:t>
            </w:r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:ifNEM</w:t>
            </w:r>
            <w:proofErr w:type="spellEnd"/>
            <w:r>
              <w:rPr>
                <w:sz w:val="20"/>
                <w:szCs w:val="20"/>
              </w:rPr>
              <w:t>():</w:t>
            </w:r>
            <w:proofErr w:type="spellStart"/>
            <w:r>
              <w:rPr>
                <w:sz w:val="20"/>
                <w:szCs w:val="20"/>
              </w:rPr>
              <w:t>showBegin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64FC0511" w14:textId="77777777" w:rsidR="00385D10" w:rsidRDefault="000000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dditional Information: </w:t>
            </w: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</w:t>
            </w:r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335B39CA" w14:textId="77777777" w:rsidR="00385D10" w:rsidRDefault="000000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</w:t>
            </w:r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:showEnd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4DC4C157" w14:textId="77777777" w:rsidR="00385D10" w:rsidRDefault="00385D1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385D10" w14:paraId="701A40DD" w14:textId="77777777">
        <w:trPr>
          <w:trHeight w:val="270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44062F" w14:textId="77777777" w:rsidR="00385D10" w:rsidRDefault="00000000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bookmarkStart w:id="0" w:name="_Hlk65145014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sl_no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}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DF59D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name:ifNEM():showBegin}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{$item_val[i+1].</w:t>
            </w:r>
            <w:r>
              <w:t>p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oject_name}</w:t>
            </w:r>
          </w:p>
          <w:p w14:paraId="44B47F3F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}</w:t>
            </w:r>
          </w:p>
          <w:p w14:paraId="5B826D6D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35ACCAC3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Proponent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p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40EB5E5A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} </w:t>
            </w:r>
          </w:p>
          <w:p w14:paraId="208F6F6D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39B25C13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>Region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 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r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A831694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6205DECA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640DFF9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Location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} </w:t>
            </w:r>
          </w:p>
          <w:p w14:paraId="51DD1F35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2B032699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32EC761A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EA Typ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ubstitution_act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;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ubstituted (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_act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)</w:t>
            </w:r>
          </w:p>
          <w:p w14:paraId="347B97F7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481B461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7EF191F3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147917A2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Responsible Minister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048C5B2D" w14:textId="77777777" w:rsidR="00385D10" w:rsidRDefault="00000000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17927F1A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Decision to be made by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milestone_type:ifEQ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(4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}Minister {$item_val[i+1].eac_decision_by}{$item_val[i+1].milestone_type:showEnd}{$item_val[i+1].milestone_type:ifNE(4):showBegin}{$item_val[i+1].decision_by}{$item_val[i+1].milestone_type:showEnd}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2D34C" w14:textId="77777777" w:rsidR="00385D10" w:rsidRDefault="00000000">
            <w:pPr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  <w:p w14:paraId="5510F60E" w14:textId="77777777" w:rsidR="00385D10" w:rsidRDefault="000000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  <w:p w14:paraId="06BC6310" w14:textId="77777777" w:rsidR="00385D10" w:rsidRDefault="000000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31067A" w14:textId="77777777" w:rsidR="00385D10" w:rsidRDefault="0000000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referral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date:ifNEM():showBegin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{$item_val[i+1].milestone_type:ifEQ(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IN"/>
              </w:rPr>
              <w:t>5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:show(Referral):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elseShow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(Decision)}  Date: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_date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:formatD</w:t>
            </w:r>
            <w:proofErr w:type="spellEnd"/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('LL')}</w:t>
            </w:r>
          </w:p>
          <w:p w14:paraId="67D2297F" w14:textId="77777777" w:rsidR="00385D10" w:rsidRDefault="00000000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date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048EC94D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pecp_title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74CD527B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Titl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pecp_title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03E22BC7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pecp_titl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6B624C6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fNEM</w:t>
            </w:r>
            <w:proofErr w:type="spellEnd"/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64AD6B3D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escription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[i+1].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6BF7DC8C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]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End</w:t>
            </w:r>
            <w:proofErr w:type="spellEnd"/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ED4DB73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pecp_date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66F39687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ext PCP Dat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pecp_date:format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('LL')}</w:t>
            </w:r>
          </w:p>
          <w:p w14:paraId="29E2AB63" w14:textId="77777777" w:rsidR="00385D10" w:rsidRDefault="00000000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pecp_dat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77D5AF7B" w14:textId="77777777" w:rsidR="00385D10" w:rsidRDefault="00000000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+1</w:t>
            </w:r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:ifNEM</w:t>
            </w:r>
            <w:proofErr w:type="spellEnd"/>
            <w:r>
              <w:rPr>
                <w:sz w:val="20"/>
                <w:szCs w:val="20"/>
              </w:rPr>
              <w:t>():</w:t>
            </w:r>
            <w:proofErr w:type="spellStart"/>
            <w:r>
              <w:rPr>
                <w:sz w:val="20"/>
                <w:szCs w:val="20"/>
              </w:rPr>
              <w:t>showBegin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5BB9FC91" w14:textId="77777777" w:rsidR="00385D10" w:rsidRDefault="000000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dditional Information: </w:t>
            </w: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+1</w:t>
            </w:r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091B1C53" w14:textId="77777777" w:rsidR="00385D10" w:rsidRDefault="0000000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+1</w:t>
            </w:r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:showEnd</w:t>
            </w:r>
            <w:proofErr w:type="spellEnd"/>
            <w:r>
              <w:rPr>
                <w:sz w:val="20"/>
                <w:szCs w:val="20"/>
              </w:rPr>
              <w:t>}</w:t>
            </w:r>
          </w:p>
        </w:tc>
      </w:tr>
      <w:bookmarkEnd w:id="0"/>
    </w:tbl>
    <w:p w14:paraId="3A375EA3" w14:textId="77777777" w:rsidR="00385D10" w:rsidRDefault="00385D10">
      <w:pPr>
        <w:spacing w:line="276" w:lineRule="auto"/>
        <w:rPr>
          <w:rFonts w:asciiTheme="minorHAnsi" w:hAnsiTheme="minorHAnsi" w:cstheme="minorHAnsi"/>
          <w:b/>
          <w:sz w:val="28"/>
          <w:szCs w:val="28"/>
        </w:rPr>
      </w:pPr>
    </w:p>
    <w:p w14:paraId="793672E5" w14:textId="77777777" w:rsidR="00385D10" w:rsidRDefault="00000000">
      <w:pPr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br w:type="page"/>
      </w:r>
    </w:p>
    <w:p w14:paraId="38E2B9AC" w14:textId="77777777" w:rsidR="00385D10" w:rsidRDefault="00385D10">
      <w:pPr>
        <w:spacing w:line="276" w:lineRule="auto"/>
        <w:rPr>
          <w:rFonts w:asciiTheme="minorHAnsi" w:hAnsiTheme="minorHAnsi" w:cstheme="minorHAnsi"/>
          <w:b/>
          <w:sz w:val="28"/>
          <w:szCs w:val="28"/>
        </w:rPr>
      </w:pPr>
    </w:p>
    <w:p w14:paraId="6CF9C656" w14:textId="77777777" w:rsidR="00385D10" w:rsidRDefault="00000000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</w:t>
      </w:r>
      <w:proofErr w:type="spellStart"/>
      <w:proofErr w:type="gramStart"/>
      <w:r>
        <w:rPr>
          <w:rFonts w:asciiTheme="minorHAnsi" w:hAnsiTheme="minorHAnsi" w:cstheme="minorHAnsi"/>
          <w:b/>
          <w:sz w:val="28"/>
          <w:szCs w:val="28"/>
        </w:rPr>
        <w:t>d.report</w:t>
      </w:r>
      <w:proofErr w:type="gramEnd"/>
      <w:r>
        <w:rPr>
          <w:rFonts w:asciiTheme="minorHAnsi" w:hAnsiTheme="minorHAnsi" w:cstheme="minorHAnsi"/>
          <w:b/>
          <w:sz w:val="28"/>
          <w:szCs w:val="28"/>
        </w:rPr>
        <w:t>_data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[i+1].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att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}</w:t>
      </w:r>
    </w:p>
    <w:p w14:paraId="453ABCB0" w14:textId="77777777" w:rsidR="00385D10" w:rsidRDefault="00385D10">
      <w:pPr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7965980E" w14:textId="77777777" w:rsidR="00385D10" w:rsidRDefault="00385D10">
      <w:pPr>
        <w:tabs>
          <w:tab w:val="left" w:pos="4635"/>
        </w:tabs>
        <w:rPr>
          <w:rFonts w:asciiTheme="minorHAnsi" w:hAnsiTheme="minorHAnsi" w:cstheme="minorHAnsi"/>
          <w:sz w:val="4"/>
          <w:szCs w:val="4"/>
        </w:rPr>
      </w:pPr>
    </w:p>
    <w:sectPr w:rsidR="00385D10">
      <w:headerReference w:type="default" r:id="rId7"/>
      <w:footerReference w:type="default" r:id="rId8"/>
      <w:headerReference w:type="first" r:id="rId9"/>
      <w:footerReference w:type="first" r:id="rId10"/>
      <w:pgSz w:w="15840" w:h="12240" w:orient="landscape"/>
      <w:pgMar w:top="567" w:right="851" w:bottom="567" w:left="851" w:header="62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4233E3" w14:textId="77777777" w:rsidR="002B5E55" w:rsidRDefault="002B5E55">
      <w:r>
        <w:separator/>
      </w:r>
    </w:p>
  </w:endnote>
  <w:endnote w:type="continuationSeparator" w:id="0">
    <w:p w14:paraId="64C64BC8" w14:textId="77777777" w:rsidR="002B5E55" w:rsidRDefault="002B5E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15770441"/>
    </w:sdtPr>
    <w:sdtEndPr>
      <w:rPr>
        <w:sz w:val="16"/>
        <w:szCs w:val="16"/>
      </w:rPr>
    </w:sdtEndPr>
    <w:sdtContent>
      <w:sdt>
        <w:sdtPr>
          <w:rPr>
            <w:sz w:val="16"/>
            <w:szCs w:val="16"/>
          </w:rPr>
          <w:id w:val="-1032263942"/>
        </w:sdtPr>
        <w:sdtContent>
          <w:p w14:paraId="452506AE" w14:textId="77777777" w:rsidR="00385D10" w:rsidRDefault="00000000">
            <w:pPr>
              <w:pStyle w:val="Footer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ge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 xml:space="preserve"> PAGE 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2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  <w:r>
              <w:rPr>
                <w:sz w:val="16"/>
                <w:szCs w:val="16"/>
              </w:rPr>
              <w:t xml:space="preserve"> of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 xml:space="preserve"> NUMPAGES  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2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16"/>
        <w:szCs w:val="16"/>
      </w:rPr>
      <w:id w:val="51814096"/>
    </w:sdtPr>
    <w:sdtContent>
      <w:sdt>
        <w:sdtPr>
          <w:rPr>
            <w:sz w:val="16"/>
            <w:szCs w:val="16"/>
          </w:rPr>
          <w:id w:val="-1769616900"/>
        </w:sdtPr>
        <w:sdtContent>
          <w:p w14:paraId="5A0235C5" w14:textId="77777777" w:rsidR="00385D10" w:rsidRDefault="00000000">
            <w:pPr>
              <w:pStyle w:val="Footer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ge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 xml:space="preserve"> PAGE 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2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  <w:r>
              <w:rPr>
                <w:sz w:val="16"/>
                <w:szCs w:val="16"/>
              </w:rPr>
              <w:t xml:space="preserve"> of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 xml:space="preserve"> NUMPAGES  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2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1C68E9" w14:textId="77777777" w:rsidR="002B5E55" w:rsidRDefault="002B5E55">
      <w:r>
        <w:separator/>
      </w:r>
    </w:p>
  </w:footnote>
  <w:footnote w:type="continuationSeparator" w:id="0">
    <w:p w14:paraId="69A7C53F" w14:textId="77777777" w:rsidR="002B5E55" w:rsidRDefault="002B5E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A29A57" w14:textId="77777777" w:rsidR="00385D10" w:rsidRDefault="00000000">
    <w:pPr>
      <w:pStyle w:val="Header"/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C3D4B0" w14:textId="77777777" w:rsidR="00385D10" w:rsidRDefault="00000000">
    <w:pPr>
      <w:pStyle w:val="Header"/>
      <w:tabs>
        <w:tab w:val="center" w:pos="7069"/>
        <w:tab w:val="left" w:pos="11025"/>
      </w:tabs>
      <w:rPr>
        <w:b/>
        <w:sz w:val="28"/>
        <w:szCs w:val="28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  <w:t>{</w:t>
    </w:r>
    <w:proofErr w:type="spellStart"/>
    <w:proofErr w:type="gramStart"/>
    <w:r>
      <w:rPr>
        <w:b/>
        <w:sz w:val="28"/>
        <w:szCs w:val="28"/>
      </w:rPr>
      <w:t>d.report</w:t>
    </w:r>
    <w:proofErr w:type="gramEnd"/>
    <w:r>
      <w:rPr>
        <w:b/>
        <w:sz w:val="28"/>
        <w:szCs w:val="28"/>
      </w:rPr>
      <w:t>_title</w:t>
    </w:r>
    <w:proofErr w:type="spellEnd"/>
    <w:r>
      <w:rPr>
        <w:b/>
        <w:sz w:val="28"/>
        <w:szCs w:val="28"/>
      </w:rPr>
      <w:t>}</w:t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</w:p>
  <w:p w14:paraId="6BC3402C" w14:textId="77777777" w:rsidR="00385D10" w:rsidRDefault="00000000">
    <w:pPr>
      <w:pStyle w:val="Header"/>
      <w:rPr>
        <w:rFonts w:asciiTheme="minorHAnsi" w:hAnsiTheme="minorHAnsi" w:cstheme="minorHAnsi"/>
        <w:i/>
        <w:sz w:val="16"/>
        <w:szCs w:val="16"/>
      </w:rPr>
    </w:pPr>
    <w:r>
      <w:rPr>
        <w:rFonts w:asciiTheme="minorHAnsi" w:hAnsiTheme="minorHAnsi" w:cstheme="minorHAnsi"/>
        <w:i/>
        <w:sz w:val="16"/>
        <w:szCs w:val="16"/>
      </w:rPr>
      <w:t>Last Updated: {</w:t>
    </w:r>
    <w:proofErr w:type="spellStart"/>
    <w:proofErr w:type="gramStart"/>
    <w:r>
      <w:rPr>
        <w:rFonts w:asciiTheme="minorHAnsi" w:hAnsiTheme="minorHAnsi" w:cstheme="minorHAnsi"/>
        <w:i/>
        <w:sz w:val="16"/>
        <w:szCs w:val="16"/>
      </w:rPr>
      <w:t>d.report</w:t>
    </w:r>
    <w:proofErr w:type="gramEnd"/>
    <w:r>
      <w:rPr>
        <w:rFonts w:asciiTheme="minorHAnsi" w:hAnsiTheme="minorHAnsi" w:cstheme="minorHAnsi"/>
        <w:i/>
        <w:sz w:val="16"/>
        <w:szCs w:val="16"/>
      </w:rPr>
      <w:t>_date:formatD</w:t>
    </w:r>
    <w:proofErr w:type="spellEnd"/>
    <w:r>
      <w:rPr>
        <w:rFonts w:asciiTheme="minorHAnsi" w:hAnsiTheme="minorHAnsi" w:cstheme="minorHAnsi"/>
        <w:i/>
        <w:sz w:val="16"/>
        <w:szCs w:val="16"/>
      </w:rPr>
      <w:t>('LL') }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zE3MTc3NjCzNDJX0lEKTi0uzszPAykwqQUAhRwcviwAAAA="/>
  </w:docVars>
  <w:rsids>
    <w:rsidRoot w:val="003B6D8B"/>
    <w:rsid w:val="00001E4D"/>
    <w:rsid w:val="000023EF"/>
    <w:rsid w:val="0000435F"/>
    <w:rsid w:val="000048E4"/>
    <w:rsid w:val="00004EEF"/>
    <w:rsid w:val="00006551"/>
    <w:rsid w:val="0000664E"/>
    <w:rsid w:val="00006F14"/>
    <w:rsid w:val="00010DF6"/>
    <w:rsid w:val="00010E50"/>
    <w:rsid w:val="00013ECD"/>
    <w:rsid w:val="00016728"/>
    <w:rsid w:val="00017CA6"/>
    <w:rsid w:val="00020575"/>
    <w:rsid w:val="0002090E"/>
    <w:rsid w:val="00020E31"/>
    <w:rsid w:val="00022428"/>
    <w:rsid w:val="00022E46"/>
    <w:rsid w:val="00024A18"/>
    <w:rsid w:val="000252BC"/>
    <w:rsid w:val="000275F8"/>
    <w:rsid w:val="00030CA6"/>
    <w:rsid w:val="00031014"/>
    <w:rsid w:val="00033D6A"/>
    <w:rsid w:val="000349BE"/>
    <w:rsid w:val="00037915"/>
    <w:rsid w:val="000379FE"/>
    <w:rsid w:val="0004120B"/>
    <w:rsid w:val="00041958"/>
    <w:rsid w:val="000419A2"/>
    <w:rsid w:val="0004249D"/>
    <w:rsid w:val="00044687"/>
    <w:rsid w:val="00045A14"/>
    <w:rsid w:val="0005223C"/>
    <w:rsid w:val="0005276B"/>
    <w:rsid w:val="00052AC8"/>
    <w:rsid w:val="0005644E"/>
    <w:rsid w:val="00062710"/>
    <w:rsid w:val="00062A80"/>
    <w:rsid w:val="000632CE"/>
    <w:rsid w:val="00063EE9"/>
    <w:rsid w:val="0007068C"/>
    <w:rsid w:val="00071012"/>
    <w:rsid w:val="00071781"/>
    <w:rsid w:val="00074BEC"/>
    <w:rsid w:val="00077C9D"/>
    <w:rsid w:val="00082CA0"/>
    <w:rsid w:val="000833B2"/>
    <w:rsid w:val="00083907"/>
    <w:rsid w:val="00083AD3"/>
    <w:rsid w:val="000844BD"/>
    <w:rsid w:val="00084E10"/>
    <w:rsid w:val="00084E16"/>
    <w:rsid w:val="0008533E"/>
    <w:rsid w:val="00085E72"/>
    <w:rsid w:val="00085EEE"/>
    <w:rsid w:val="00086334"/>
    <w:rsid w:val="00086F11"/>
    <w:rsid w:val="00087C81"/>
    <w:rsid w:val="000908BD"/>
    <w:rsid w:val="00092B9C"/>
    <w:rsid w:val="00093B5F"/>
    <w:rsid w:val="000951CF"/>
    <w:rsid w:val="0009774D"/>
    <w:rsid w:val="000A117E"/>
    <w:rsid w:val="000A4745"/>
    <w:rsid w:val="000A48A0"/>
    <w:rsid w:val="000A64BF"/>
    <w:rsid w:val="000A6AB2"/>
    <w:rsid w:val="000A6E10"/>
    <w:rsid w:val="000B04D7"/>
    <w:rsid w:val="000B274C"/>
    <w:rsid w:val="000B3B94"/>
    <w:rsid w:val="000B4A24"/>
    <w:rsid w:val="000B6264"/>
    <w:rsid w:val="000B79B9"/>
    <w:rsid w:val="000C2BFF"/>
    <w:rsid w:val="000C3B52"/>
    <w:rsid w:val="000C4DB9"/>
    <w:rsid w:val="000C5F29"/>
    <w:rsid w:val="000C6BF7"/>
    <w:rsid w:val="000D0BDC"/>
    <w:rsid w:val="000D21FB"/>
    <w:rsid w:val="000D2DA7"/>
    <w:rsid w:val="000D30FC"/>
    <w:rsid w:val="000D4984"/>
    <w:rsid w:val="000E1762"/>
    <w:rsid w:val="000E2DE3"/>
    <w:rsid w:val="000E3171"/>
    <w:rsid w:val="000E327F"/>
    <w:rsid w:val="000E3B3E"/>
    <w:rsid w:val="000E5BFC"/>
    <w:rsid w:val="000E5C3A"/>
    <w:rsid w:val="000F0796"/>
    <w:rsid w:val="000F0D5F"/>
    <w:rsid w:val="000F1410"/>
    <w:rsid w:val="000F1B15"/>
    <w:rsid w:val="000F1C1E"/>
    <w:rsid w:val="000F4DB0"/>
    <w:rsid w:val="00103EBE"/>
    <w:rsid w:val="00106F1B"/>
    <w:rsid w:val="0011057D"/>
    <w:rsid w:val="00110A80"/>
    <w:rsid w:val="0011313C"/>
    <w:rsid w:val="0011460F"/>
    <w:rsid w:val="00117590"/>
    <w:rsid w:val="0012285C"/>
    <w:rsid w:val="0012413A"/>
    <w:rsid w:val="00125721"/>
    <w:rsid w:val="00132124"/>
    <w:rsid w:val="001328A1"/>
    <w:rsid w:val="001347C3"/>
    <w:rsid w:val="001366E5"/>
    <w:rsid w:val="00140E10"/>
    <w:rsid w:val="0014239B"/>
    <w:rsid w:val="00143A92"/>
    <w:rsid w:val="00144193"/>
    <w:rsid w:val="00144217"/>
    <w:rsid w:val="001459C1"/>
    <w:rsid w:val="00146450"/>
    <w:rsid w:val="00147905"/>
    <w:rsid w:val="00147C83"/>
    <w:rsid w:val="00151009"/>
    <w:rsid w:val="001527A9"/>
    <w:rsid w:val="00152C03"/>
    <w:rsid w:val="0015328D"/>
    <w:rsid w:val="00153666"/>
    <w:rsid w:val="00153A95"/>
    <w:rsid w:val="001554BC"/>
    <w:rsid w:val="00155516"/>
    <w:rsid w:val="0015645A"/>
    <w:rsid w:val="001576D9"/>
    <w:rsid w:val="00160460"/>
    <w:rsid w:val="00160F77"/>
    <w:rsid w:val="001614A8"/>
    <w:rsid w:val="00161755"/>
    <w:rsid w:val="0016623A"/>
    <w:rsid w:val="00166C14"/>
    <w:rsid w:val="00166E13"/>
    <w:rsid w:val="0017012D"/>
    <w:rsid w:val="0017013D"/>
    <w:rsid w:val="0017060C"/>
    <w:rsid w:val="001725BD"/>
    <w:rsid w:val="00172E42"/>
    <w:rsid w:val="00174C80"/>
    <w:rsid w:val="00175CEC"/>
    <w:rsid w:val="00177B3C"/>
    <w:rsid w:val="00180C0D"/>
    <w:rsid w:val="00181351"/>
    <w:rsid w:val="00181AB0"/>
    <w:rsid w:val="0018327F"/>
    <w:rsid w:val="0018420F"/>
    <w:rsid w:val="00184B26"/>
    <w:rsid w:val="00184D77"/>
    <w:rsid w:val="00187470"/>
    <w:rsid w:val="00187560"/>
    <w:rsid w:val="00190643"/>
    <w:rsid w:val="0019108E"/>
    <w:rsid w:val="001916B2"/>
    <w:rsid w:val="001916F2"/>
    <w:rsid w:val="00191F08"/>
    <w:rsid w:val="001920BF"/>
    <w:rsid w:val="00194707"/>
    <w:rsid w:val="00194D6C"/>
    <w:rsid w:val="00196AC2"/>
    <w:rsid w:val="001A0F13"/>
    <w:rsid w:val="001A1E2A"/>
    <w:rsid w:val="001A296C"/>
    <w:rsid w:val="001A2D55"/>
    <w:rsid w:val="001A3276"/>
    <w:rsid w:val="001A771C"/>
    <w:rsid w:val="001A7C34"/>
    <w:rsid w:val="001B0CF6"/>
    <w:rsid w:val="001B48A7"/>
    <w:rsid w:val="001B57DF"/>
    <w:rsid w:val="001B63A8"/>
    <w:rsid w:val="001B6894"/>
    <w:rsid w:val="001B7EA6"/>
    <w:rsid w:val="001C13F3"/>
    <w:rsid w:val="001C3AC5"/>
    <w:rsid w:val="001C4962"/>
    <w:rsid w:val="001C679A"/>
    <w:rsid w:val="001D09DA"/>
    <w:rsid w:val="001D2FF2"/>
    <w:rsid w:val="001D7CD7"/>
    <w:rsid w:val="001E3935"/>
    <w:rsid w:val="001E3BC3"/>
    <w:rsid w:val="001E5035"/>
    <w:rsid w:val="001E6561"/>
    <w:rsid w:val="001E7EC0"/>
    <w:rsid w:val="001F27AF"/>
    <w:rsid w:val="001F5DD3"/>
    <w:rsid w:val="001F5ECF"/>
    <w:rsid w:val="001F772C"/>
    <w:rsid w:val="001F7A92"/>
    <w:rsid w:val="002021FC"/>
    <w:rsid w:val="00206D39"/>
    <w:rsid w:val="00207620"/>
    <w:rsid w:val="002077A6"/>
    <w:rsid w:val="00207E4F"/>
    <w:rsid w:val="0021019B"/>
    <w:rsid w:val="00211ABC"/>
    <w:rsid w:val="00211CEE"/>
    <w:rsid w:val="00212F6F"/>
    <w:rsid w:val="0021343E"/>
    <w:rsid w:val="0021360C"/>
    <w:rsid w:val="0021361D"/>
    <w:rsid w:val="00213638"/>
    <w:rsid w:val="002140AA"/>
    <w:rsid w:val="002151FE"/>
    <w:rsid w:val="002160F1"/>
    <w:rsid w:val="002179FB"/>
    <w:rsid w:val="00220605"/>
    <w:rsid w:val="0022148B"/>
    <w:rsid w:val="0022486D"/>
    <w:rsid w:val="0022524C"/>
    <w:rsid w:val="00226058"/>
    <w:rsid w:val="0022643F"/>
    <w:rsid w:val="00226750"/>
    <w:rsid w:val="00227194"/>
    <w:rsid w:val="00227238"/>
    <w:rsid w:val="0023016A"/>
    <w:rsid w:val="00232A1C"/>
    <w:rsid w:val="00232FB2"/>
    <w:rsid w:val="00234CD4"/>
    <w:rsid w:val="00235829"/>
    <w:rsid w:val="00235E6A"/>
    <w:rsid w:val="00235F6E"/>
    <w:rsid w:val="00240FBC"/>
    <w:rsid w:val="0024110B"/>
    <w:rsid w:val="002414D8"/>
    <w:rsid w:val="00241A0A"/>
    <w:rsid w:val="00241A54"/>
    <w:rsid w:val="0024341E"/>
    <w:rsid w:val="00244062"/>
    <w:rsid w:val="00247F5A"/>
    <w:rsid w:val="002512B6"/>
    <w:rsid w:val="00251F91"/>
    <w:rsid w:val="00252988"/>
    <w:rsid w:val="002542AB"/>
    <w:rsid w:val="00256C2C"/>
    <w:rsid w:val="00256F44"/>
    <w:rsid w:val="00260E87"/>
    <w:rsid w:val="00261880"/>
    <w:rsid w:val="00261AF3"/>
    <w:rsid w:val="00263A47"/>
    <w:rsid w:val="00263D27"/>
    <w:rsid w:val="00263EE0"/>
    <w:rsid w:val="00270F03"/>
    <w:rsid w:val="00272A1B"/>
    <w:rsid w:val="002733D4"/>
    <w:rsid w:val="0027355E"/>
    <w:rsid w:val="00273D65"/>
    <w:rsid w:val="002773FF"/>
    <w:rsid w:val="0027771F"/>
    <w:rsid w:val="00281C61"/>
    <w:rsid w:val="00283A0B"/>
    <w:rsid w:val="0028424D"/>
    <w:rsid w:val="00284495"/>
    <w:rsid w:val="002847A3"/>
    <w:rsid w:val="00284850"/>
    <w:rsid w:val="00284CF0"/>
    <w:rsid w:val="002877E0"/>
    <w:rsid w:val="00290394"/>
    <w:rsid w:val="002910CE"/>
    <w:rsid w:val="00292316"/>
    <w:rsid w:val="00293AA8"/>
    <w:rsid w:val="0029596B"/>
    <w:rsid w:val="00295AD4"/>
    <w:rsid w:val="002978FA"/>
    <w:rsid w:val="002A01FA"/>
    <w:rsid w:val="002A1E3A"/>
    <w:rsid w:val="002A1FDA"/>
    <w:rsid w:val="002A280D"/>
    <w:rsid w:val="002A2DB2"/>
    <w:rsid w:val="002A31A6"/>
    <w:rsid w:val="002A3EB5"/>
    <w:rsid w:val="002A4309"/>
    <w:rsid w:val="002A68E6"/>
    <w:rsid w:val="002A7371"/>
    <w:rsid w:val="002A7991"/>
    <w:rsid w:val="002B012A"/>
    <w:rsid w:val="002B0287"/>
    <w:rsid w:val="002B124C"/>
    <w:rsid w:val="002B294F"/>
    <w:rsid w:val="002B2D5D"/>
    <w:rsid w:val="002B5CC6"/>
    <w:rsid w:val="002B5E55"/>
    <w:rsid w:val="002C0CEF"/>
    <w:rsid w:val="002C1522"/>
    <w:rsid w:val="002C3C32"/>
    <w:rsid w:val="002C5206"/>
    <w:rsid w:val="002C5B87"/>
    <w:rsid w:val="002D12CB"/>
    <w:rsid w:val="002D1E89"/>
    <w:rsid w:val="002D20E4"/>
    <w:rsid w:val="002D3909"/>
    <w:rsid w:val="002D6A68"/>
    <w:rsid w:val="002D6E07"/>
    <w:rsid w:val="002E01C9"/>
    <w:rsid w:val="002E05E3"/>
    <w:rsid w:val="002E2554"/>
    <w:rsid w:val="002E3A62"/>
    <w:rsid w:val="002E5208"/>
    <w:rsid w:val="002E5577"/>
    <w:rsid w:val="002E782F"/>
    <w:rsid w:val="002F07FE"/>
    <w:rsid w:val="002F1DF8"/>
    <w:rsid w:val="002F214C"/>
    <w:rsid w:val="002F2FE9"/>
    <w:rsid w:val="002F3D8A"/>
    <w:rsid w:val="002F57CC"/>
    <w:rsid w:val="002F6B24"/>
    <w:rsid w:val="00301857"/>
    <w:rsid w:val="00303B58"/>
    <w:rsid w:val="003052B6"/>
    <w:rsid w:val="003101F6"/>
    <w:rsid w:val="00310BE1"/>
    <w:rsid w:val="00316006"/>
    <w:rsid w:val="003165BB"/>
    <w:rsid w:val="00317055"/>
    <w:rsid w:val="003173CB"/>
    <w:rsid w:val="00317783"/>
    <w:rsid w:val="003202C5"/>
    <w:rsid w:val="00321B15"/>
    <w:rsid w:val="00321D21"/>
    <w:rsid w:val="003227C8"/>
    <w:rsid w:val="003247CA"/>
    <w:rsid w:val="003251F2"/>
    <w:rsid w:val="00326A48"/>
    <w:rsid w:val="003275AD"/>
    <w:rsid w:val="0033008E"/>
    <w:rsid w:val="003342C9"/>
    <w:rsid w:val="00334E6A"/>
    <w:rsid w:val="003350E4"/>
    <w:rsid w:val="00336B4E"/>
    <w:rsid w:val="00340EB2"/>
    <w:rsid w:val="003417B0"/>
    <w:rsid w:val="003423AD"/>
    <w:rsid w:val="00343882"/>
    <w:rsid w:val="003453D0"/>
    <w:rsid w:val="00345AD3"/>
    <w:rsid w:val="00346033"/>
    <w:rsid w:val="00346345"/>
    <w:rsid w:val="0034753E"/>
    <w:rsid w:val="003477BC"/>
    <w:rsid w:val="00347ABF"/>
    <w:rsid w:val="00350C28"/>
    <w:rsid w:val="00350E8A"/>
    <w:rsid w:val="00352283"/>
    <w:rsid w:val="0035339D"/>
    <w:rsid w:val="00354D28"/>
    <w:rsid w:val="003569B9"/>
    <w:rsid w:val="00357DF2"/>
    <w:rsid w:val="00362E9E"/>
    <w:rsid w:val="00364D06"/>
    <w:rsid w:val="00366006"/>
    <w:rsid w:val="003673F9"/>
    <w:rsid w:val="00367B4D"/>
    <w:rsid w:val="0037067C"/>
    <w:rsid w:val="0037071D"/>
    <w:rsid w:val="00370948"/>
    <w:rsid w:val="00371B97"/>
    <w:rsid w:val="00372A36"/>
    <w:rsid w:val="00375B8B"/>
    <w:rsid w:val="00375FC9"/>
    <w:rsid w:val="00376B39"/>
    <w:rsid w:val="00380698"/>
    <w:rsid w:val="003810C8"/>
    <w:rsid w:val="00381503"/>
    <w:rsid w:val="003816D5"/>
    <w:rsid w:val="00381C5F"/>
    <w:rsid w:val="00383201"/>
    <w:rsid w:val="00383F0E"/>
    <w:rsid w:val="00384E9E"/>
    <w:rsid w:val="0038596D"/>
    <w:rsid w:val="00385D10"/>
    <w:rsid w:val="00391D99"/>
    <w:rsid w:val="00394E22"/>
    <w:rsid w:val="0039570D"/>
    <w:rsid w:val="0039709E"/>
    <w:rsid w:val="003A082B"/>
    <w:rsid w:val="003A0A4D"/>
    <w:rsid w:val="003A40D2"/>
    <w:rsid w:val="003A44FB"/>
    <w:rsid w:val="003A5E0B"/>
    <w:rsid w:val="003A5E81"/>
    <w:rsid w:val="003B2E11"/>
    <w:rsid w:val="003B2E9E"/>
    <w:rsid w:val="003B2EFC"/>
    <w:rsid w:val="003B52F5"/>
    <w:rsid w:val="003B5BF4"/>
    <w:rsid w:val="003B6470"/>
    <w:rsid w:val="003B6D8B"/>
    <w:rsid w:val="003B7E0C"/>
    <w:rsid w:val="003C0052"/>
    <w:rsid w:val="003C0346"/>
    <w:rsid w:val="003C117B"/>
    <w:rsid w:val="003C24E7"/>
    <w:rsid w:val="003C27FE"/>
    <w:rsid w:val="003C30CC"/>
    <w:rsid w:val="003C37CC"/>
    <w:rsid w:val="003C3E26"/>
    <w:rsid w:val="003C5B82"/>
    <w:rsid w:val="003C5C2D"/>
    <w:rsid w:val="003C60DB"/>
    <w:rsid w:val="003C6800"/>
    <w:rsid w:val="003C6CA7"/>
    <w:rsid w:val="003C769A"/>
    <w:rsid w:val="003C7ECE"/>
    <w:rsid w:val="003D2C10"/>
    <w:rsid w:val="003D3138"/>
    <w:rsid w:val="003D3F34"/>
    <w:rsid w:val="003D6FDD"/>
    <w:rsid w:val="003D7549"/>
    <w:rsid w:val="003E05C6"/>
    <w:rsid w:val="003E0961"/>
    <w:rsid w:val="003E79FF"/>
    <w:rsid w:val="003F077B"/>
    <w:rsid w:val="003F12D4"/>
    <w:rsid w:val="003F1489"/>
    <w:rsid w:val="003F2AEE"/>
    <w:rsid w:val="003F2C98"/>
    <w:rsid w:val="003F66FE"/>
    <w:rsid w:val="003F7059"/>
    <w:rsid w:val="004019C9"/>
    <w:rsid w:val="00401F0E"/>
    <w:rsid w:val="00401F40"/>
    <w:rsid w:val="00402579"/>
    <w:rsid w:val="00404091"/>
    <w:rsid w:val="00404BDC"/>
    <w:rsid w:val="00405FE0"/>
    <w:rsid w:val="00406AAE"/>
    <w:rsid w:val="00410345"/>
    <w:rsid w:val="00410750"/>
    <w:rsid w:val="00410AE3"/>
    <w:rsid w:val="00411DE6"/>
    <w:rsid w:val="004122EC"/>
    <w:rsid w:val="0041246D"/>
    <w:rsid w:val="004174F8"/>
    <w:rsid w:val="004213FF"/>
    <w:rsid w:val="00423080"/>
    <w:rsid w:val="004234E5"/>
    <w:rsid w:val="0042736F"/>
    <w:rsid w:val="00431A18"/>
    <w:rsid w:val="0043266B"/>
    <w:rsid w:val="0043484F"/>
    <w:rsid w:val="0043485A"/>
    <w:rsid w:val="00434E1B"/>
    <w:rsid w:val="0043666A"/>
    <w:rsid w:val="004369D1"/>
    <w:rsid w:val="004401A0"/>
    <w:rsid w:val="004401EA"/>
    <w:rsid w:val="0044166D"/>
    <w:rsid w:val="00441BBE"/>
    <w:rsid w:val="0044397F"/>
    <w:rsid w:val="00444602"/>
    <w:rsid w:val="00444B03"/>
    <w:rsid w:val="00445AF4"/>
    <w:rsid w:val="00445EC9"/>
    <w:rsid w:val="00447730"/>
    <w:rsid w:val="00450012"/>
    <w:rsid w:val="0045127F"/>
    <w:rsid w:val="00451C14"/>
    <w:rsid w:val="004520A5"/>
    <w:rsid w:val="0045369C"/>
    <w:rsid w:val="004557D2"/>
    <w:rsid w:val="00455B02"/>
    <w:rsid w:val="00456915"/>
    <w:rsid w:val="004620DB"/>
    <w:rsid w:val="00464489"/>
    <w:rsid w:val="004664B6"/>
    <w:rsid w:val="00466B5F"/>
    <w:rsid w:val="00466BC1"/>
    <w:rsid w:val="00470B53"/>
    <w:rsid w:val="00470B57"/>
    <w:rsid w:val="00470FE7"/>
    <w:rsid w:val="00471D9B"/>
    <w:rsid w:val="00474194"/>
    <w:rsid w:val="004741E1"/>
    <w:rsid w:val="004754CE"/>
    <w:rsid w:val="00475AD5"/>
    <w:rsid w:val="0047650B"/>
    <w:rsid w:val="0047754A"/>
    <w:rsid w:val="004808B5"/>
    <w:rsid w:val="00480DE5"/>
    <w:rsid w:val="00481FED"/>
    <w:rsid w:val="00482544"/>
    <w:rsid w:val="00485446"/>
    <w:rsid w:val="004872B6"/>
    <w:rsid w:val="00490F54"/>
    <w:rsid w:val="00491019"/>
    <w:rsid w:val="00491B37"/>
    <w:rsid w:val="004953F1"/>
    <w:rsid w:val="00495B12"/>
    <w:rsid w:val="00495C5D"/>
    <w:rsid w:val="004961D5"/>
    <w:rsid w:val="0049650F"/>
    <w:rsid w:val="00496557"/>
    <w:rsid w:val="004A20EF"/>
    <w:rsid w:val="004A26B3"/>
    <w:rsid w:val="004A36A6"/>
    <w:rsid w:val="004A3CAD"/>
    <w:rsid w:val="004A6B07"/>
    <w:rsid w:val="004B203B"/>
    <w:rsid w:val="004B2829"/>
    <w:rsid w:val="004B3063"/>
    <w:rsid w:val="004B5E86"/>
    <w:rsid w:val="004B66E9"/>
    <w:rsid w:val="004B76AB"/>
    <w:rsid w:val="004C0297"/>
    <w:rsid w:val="004C047D"/>
    <w:rsid w:val="004C13D5"/>
    <w:rsid w:val="004C1585"/>
    <w:rsid w:val="004C2207"/>
    <w:rsid w:val="004C34C6"/>
    <w:rsid w:val="004C482A"/>
    <w:rsid w:val="004C5388"/>
    <w:rsid w:val="004C60CC"/>
    <w:rsid w:val="004C759F"/>
    <w:rsid w:val="004D1D65"/>
    <w:rsid w:val="004D21BF"/>
    <w:rsid w:val="004D2EB2"/>
    <w:rsid w:val="004D52A6"/>
    <w:rsid w:val="004D588F"/>
    <w:rsid w:val="004D7DC3"/>
    <w:rsid w:val="004E07A3"/>
    <w:rsid w:val="004E16DD"/>
    <w:rsid w:val="004E2C00"/>
    <w:rsid w:val="004E2C1F"/>
    <w:rsid w:val="004E2F65"/>
    <w:rsid w:val="004E51C6"/>
    <w:rsid w:val="004E7D2A"/>
    <w:rsid w:val="004F0905"/>
    <w:rsid w:val="004F0F11"/>
    <w:rsid w:val="004F157C"/>
    <w:rsid w:val="004F17D2"/>
    <w:rsid w:val="004F2A76"/>
    <w:rsid w:val="004F3DE0"/>
    <w:rsid w:val="004F40B8"/>
    <w:rsid w:val="004F5698"/>
    <w:rsid w:val="004F6316"/>
    <w:rsid w:val="004F7048"/>
    <w:rsid w:val="004F74D8"/>
    <w:rsid w:val="00501116"/>
    <w:rsid w:val="00506EF7"/>
    <w:rsid w:val="00511105"/>
    <w:rsid w:val="00511EFB"/>
    <w:rsid w:val="00513E25"/>
    <w:rsid w:val="00514257"/>
    <w:rsid w:val="00515B51"/>
    <w:rsid w:val="00515B83"/>
    <w:rsid w:val="00520442"/>
    <w:rsid w:val="005247E2"/>
    <w:rsid w:val="005300E1"/>
    <w:rsid w:val="00531321"/>
    <w:rsid w:val="005344D2"/>
    <w:rsid w:val="00535160"/>
    <w:rsid w:val="0053566F"/>
    <w:rsid w:val="005363AC"/>
    <w:rsid w:val="00542204"/>
    <w:rsid w:val="0054362F"/>
    <w:rsid w:val="00544826"/>
    <w:rsid w:val="00545247"/>
    <w:rsid w:val="005464D3"/>
    <w:rsid w:val="00547E82"/>
    <w:rsid w:val="005513B8"/>
    <w:rsid w:val="00552BB4"/>
    <w:rsid w:val="005532CD"/>
    <w:rsid w:val="0055348A"/>
    <w:rsid w:val="00553AB0"/>
    <w:rsid w:val="005543A9"/>
    <w:rsid w:val="00554816"/>
    <w:rsid w:val="005558A3"/>
    <w:rsid w:val="00556F6F"/>
    <w:rsid w:val="0055775F"/>
    <w:rsid w:val="00557C2D"/>
    <w:rsid w:val="0056063D"/>
    <w:rsid w:val="00561499"/>
    <w:rsid w:val="0056238D"/>
    <w:rsid w:val="00562691"/>
    <w:rsid w:val="00562C0D"/>
    <w:rsid w:val="00563E33"/>
    <w:rsid w:val="00563F95"/>
    <w:rsid w:val="00564B71"/>
    <w:rsid w:val="00566ED6"/>
    <w:rsid w:val="00567D86"/>
    <w:rsid w:val="00567EC5"/>
    <w:rsid w:val="00571657"/>
    <w:rsid w:val="00572AA3"/>
    <w:rsid w:val="0057432F"/>
    <w:rsid w:val="0057737A"/>
    <w:rsid w:val="0057777B"/>
    <w:rsid w:val="0058150B"/>
    <w:rsid w:val="005847F3"/>
    <w:rsid w:val="005866C5"/>
    <w:rsid w:val="00587320"/>
    <w:rsid w:val="00587424"/>
    <w:rsid w:val="00587A0E"/>
    <w:rsid w:val="00592D60"/>
    <w:rsid w:val="00592F91"/>
    <w:rsid w:val="00593F25"/>
    <w:rsid w:val="0059407B"/>
    <w:rsid w:val="00594990"/>
    <w:rsid w:val="005953F2"/>
    <w:rsid w:val="00596BB9"/>
    <w:rsid w:val="0059785E"/>
    <w:rsid w:val="00597A2F"/>
    <w:rsid w:val="005A05E7"/>
    <w:rsid w:val="005A111F"/>
    <w:rsid w:val="005A1F86"/>
    <w:rsid w:val="005A3DAF"/>
    <w:rsid w:val="005A48BE"/>
    <w:rsid w:val="005A4D90"/>
    <w:rsid w:val="005A6138"/>
    <w:rsid w:val="005A66CC"/>
    <w:rsid w:val="005A6F10"/>
    <w:rsid w:val="005B14AD"/>
    <w:rsid w:val="005B198A"/>
    <w:rsid w:val="005B1BAA"/>
    <w:rsid w:val="005B3675"/>
    <w:rsid w:val="005B4A90"/>
    <w:rsid w:val="005B6711"/>
    <w:rsid w:val="005C020F"/>
    <w:rsid w:val="005C0916"/>
    <w:rsid w:val="005C0BF8"/>
    <w:rsid w:val="005C3974"/>
    <w:rsid w:val="005D1289"/>
    <w:rsid w:val="005D1943"/>
    <w:rsid w:val="005D1F03"/>
    <w:rsid w:val="005D274F"/>
    <w:rsid w:val="005D284B"/>
    <w:rsid w:val="005D513A"/>
    <w:rsid w:val="005D6340"/>
    <w:rsid w:val="005D674E"/>
    <w:rsid w:val="005D76BF"/>
    <w:rsid w:val="005D7A7F"/>
    <w:rsid w:val="005E0C94"/>
    <w:rsid w:val="005E0F9A"/>
    <w:rsid w:val="005E1037"/>
    <w:rsid w:val="005E1052"/>
    <w:rsid w:val="005E273A"/>
    <w:rsid w:val="005E2B3C"/>
    <w:rsid w:val="005E418B"/>
    <w:rsid w:val="005E4C43"/>
    <w:rsid w:val="005E6B1A"/>
    <w:rsid w:val="005F02A1"/>
    <w:rsid w:val="005F0D20"/>
    <w:rsid w:val="005F2510"/>
    <w:rsid w:val="005F2861"/>
    <w:rsid w:val="005F2A29"/>
    <w:rsid w:val="005F2C05"/>
    <w:rsid w:val="005F3050"/>
    <w:rsid w:val="005F3398"/>
    <w:rsid w:val="005F35DA"/>
    <w:rsid w:val="00601393"/>
    <w:rsid w:val="00601747"/>
    <w:rsid w:val="00601BA0"/>
    <w:rsid w:val="00601D9F"/>
    <w:rsid w:val="006033C6"/>
    <w:rsid w:val="00603653"/>
    <w:rsid w:val="00603D03"/>
    <w:rsid w:val="0060595A"/>
    <w:rsid w:val="00606C5D"/>
    <w:rsid w:val="0061020C"/>
    <w:rsid w:val="006106EA"/>
    <w:rsid w:val="00610FF5"/>
    <w:rsid w:val="006122B0"/>
    <w:rsid w:val="00613CFE"/>
    <w:rsid w:val="00613DB7"/>
    <w:rsid w:val="0061531B"/>
    <w:rsid w:val="006235D5"/>
    <w:rsid w:val="00623FD3"/>
    <w:rsid w:val="00625C58"/>
    <w:rsid w:val="006268EA"/>
    <w:rsid w:val="00630840"/>
    <w:rsid w:val="00630BAA"/>
    <w:rsid w:val="0063321D"/>
    <w:rsid w:val="006333E0"/>
    <w:rsid w:val="006366EA"/>
    <w:rsid w:val="00636971"/>
    <w:rsid w:val="006379E8"/>
    <w:rsid w:val="0064074D"/>
    <w:rsid w:val="006462BD"/>
    <w:rsid w:val="006477AE"/>
    <w:rsid w:val="0065212E"/>
    <w:rsid w:val="00652695"/>
    <w:rsid w:val="00652A90"/>
    <w:rsid w:val="00653C36"/>
    <w:rsid w:val="0065481D"/>
    <w:rsid w:val="0065736D"/>
    <w:rsid w:val="00660311"/>
    <w:rsid w:val="00660834"/>
    <w:rsid w:val="006614C7"/>
    <w:rsid w:val="00664440"/>
    <w:rsid w:val="006660BD"/>
    <w:rsid w:val="00666AA7"/>
    <w:rsid w:val="00670894"/>
    <w:rsid w:val="0067333A"/>
    <w:rsid w:val="006737E8"/>
    <w:rsid w:val="00674258"/>
    <w:rsid w:val="006745BA"/>
    <w:rsid w:val="00677E7C"/>
    <w:rsid w:val="00683175"/>
    <w:rsid w:val="006835A5"/>
    <w:rsid w:val="00685EAC"/>
    <w:rsid w:val="006864FE"/>
    <w:rsid w:val="00687A96"/>
    <w:rsid w:val="006911F2"/>
    <w:rsid w:val="0069210D"/>
    <w:rsid w:val="00693BDD"/>
    <w:rsid w:val="00695A4A"/>
    <w:rsid w:val="006A0AC1"/>
    <w:rsid w:val="006A31DF"/>
    <w:rsid w:val="006A38BC"/>
    <w:rsid w:val="006A5F85"/>
    <w:rsid w:val="006A72C9"/>
    <w:rsid w:val="006A72E6"/>
    <w:rsid w:val="006A7376"/>
    <w:rsid w:val="006A7FFD"/>
    <w:rsid w:val="006B0C7E"/>
    <w:rsid w:val="006B4551"/>
    <w:rsid w:val="006B5A91"/>
    <w:rsid w:val="006B69D0"/>
    <w:rsid w:val="006B72D0"/>
    <w:rsid w:val="006C0B2B"/>
    <w:rsid w:val="006C0C37"/>
    <w:rsid w:val="006C201B"/>
    <w:rsid w:val="006C4131"/>
    <w:rsid w:val="006C4FDF"/>
    <w:rsid w:val="006C527B"/>
    <w:rsid w:val="006C5295"/>
    <w:rsid w:val="006D0555"/>
    <w:rsid w:val="006D1354"/>
    <w:rsid w:val="006D1AE2"/>
    <w:rsid w:val="006D2CCE"/>
    <w:rsid w:val="006D3CAB"/>
    <w:rsid w:val="006D4B58"/>
    <w:rsid w:val="006D4D21"/>
    <w:rsid w:val="006D7F7C"/>
    <w:rsid w:val="006E16CD"/>
    <w:rsid w:val="006E1DF1"/>
    <w:rsid w:val="006E320B"/>
    <w:rsid w:val="006E3E7A"/>
    <w:rsid w:val="006E45EF"/>
    <w:rsid w:val="006E4A83"/>
    <w:rsid w:val="006E4B5A"/>
    <w:rsid w:val="006E70FC"/>
    <w:rsid w:val="006F0D07"/>
    <w:rsid w:val="006F1E41"/>
    <w:rsid w:val="006F4021"/>
    <w:rsid w:val="006F5A10"/>
    <w:rsid w:val="006F6A81"/>
    <w:rsid w:val="006F6E55"/>
    <w:rsid w:val="00701279"/>
    <w:rsid w:val="00703987"/>
    <w:rsid w:val="007053C3"/>
    <w:rsid w:val="00705CF3"/>
    <w:rsid w:val="00706D6C"/>
    <w:rsid w:val="00707BF9"/>
    <w:rsid w:val="00707CAA"/>
    <w:rsid w:val="00721D4B"/>
    <w:rsid w:val="00721DFA"/>
    <w:rsid w:val="00723136"/>
    <w:rsid w:val="0072378C"/>
    <w:rsid w:val="00723A6B"/>
    <w:rsid w:val="007249DC"/>
    <w:rsid w:val="00724A6D"/>
    <w:rsid w:val="00724DC9"/>
    <w:rsid w:val="00725907"/>
    <w:rsid w:val="0072768B"/>
    <w:rsid w:val="007325C7"/>
    <w:rsid w:val="00734750"/>
    <w:rsid w:val="00735FE4"/>
    <w:rsid w:val="00737AA2"/>
    <w:rsid w:val="0074103F"/>
    <w:rsid w:val="00741691"/>
    <w:rsid w:val="007418E9"/>
    <w:rsid w:val="00743C1B"/>
    <w:rsid w:val="0074407F"/>
    <w:rsid w:val="00744AF0"/>
    <w:rsid w:val="00745425"/>
    <w:rsid w:val="00745C37"/>
    <w:rsid w:val="00746593"/>
    <w:rsid w:val="00747824"/>
    <w:rsid w:val="00750B56"/>
    <w:rsid w:val="0075313B"/>
    <w:rsid w:val="00754926"/>
    <w:rsid w:val="00757047"/>
    <w:rsid w:val="00760079"/>
    <w:rsid w:val="0076379D"/>
    <w:rsid w:val="00764FE4"/>
    <w:rsid w:val="00766210"/>
    <w:rsid w:val="00766520"/>
    <w:rsid w:val="00767BC0"/>
    <w:rsid w:val="007706BD"/>
    <w:rsid w:val="00770CAC"/>
    <w:rsid w:val="00770F68"/>
    <w:rsid w:val="0077107F"/>
    <w:rsid w:val="00772B59"/>
    <w:rsid w:val="00773F04"/>
    <w:rsid w:val="00774CCF"/>
    <w:rsid w:val="007767E1"/>
    <w:rsid w:val="00777008"/>
    <w:rsid w:val="00777348"/>
    <w:rsid w:val="00780945"/>
    <w:rsid w:val="00781852"/>
    <w:rsid w:val="007832A0"/>
    <w:rsid w:val="00784AC0"/>
    <w:rsid w:val="00784BE1"/>
    <w:rsid w:val="00784E16"/>
    <w:rsid w:val="00785638"/>
    <w:rsid w:val="0078596E"/>
    <w:rsid w:val="00785DF3"/>
    <w:rsid w:val="0078790F"/>
    <w:rsid w:val="0079119A"/>
    <w:rsid w:val="007914AE"/>
    <w:rsid w:val="00792498"/>
    <w:rsid w:val="00794CA9"/>
    <w:rsid w:val="00795550"/>
    <w:rsid w:val="007962D5"/>
    <w:rsid w:val="007964A5"/>
    <w:rsid w:val="007970D0"/>
    <w:rsid w:val="007974DC"/>
    <w:rsid w:val="007A1E5E"/>
    <w:rsid w:val="007A213C"/>
    <w:rsid w:val="007A36D6"/>
    <w:rsid w:val="007A6690"/>
    <w:rsid w:val="007A7186"/>
    <w:rsid w:val="007B00D5"/>
    <w:rsid w:val="007B3527"/>
    <w:rsid w:val="007B35A7"/>
    <w:rsid w:val="007B4599"/>
    <w:rsid w:val="007B4EBA"/>
    <w:rsid w:val="007C20A8"/>
    <w:rsid w:val="007C6382"/>
    <w:rsid w:val="007D1B4E"/>
    <w:rsid w:val="007D2135"/>
    <w:rsid w:val="007D2167"/>
    <w:rsid w:val="007D27C7"/>
    <w:rsid w:val="007D542E"/>
    <w:rsid w:val="007D7BE1"/>
    <w:rsid w:val="007E1514"/>
    <w:rsid w:val="007E1C27"/>
    <w:rsid w:val="007E23FE"/>
    <w:rsid w:val="007E25C8"/>
    <w:rsid w:val="007E2FFF"/>
    <w:rsid w:val="007E3586"/>
    <w:rsid w:val="007E37F2"/>
    <w:rsid w:val="007E4ED7"/>
    <w:rsid w:val="007E5799"/>
    <w:rsid w:val="007E78CC"/>
    <w:rsid w:val="007F074E"/>
    <w:rsid w:val="007F1ED1"/>
    <w:rsid w:val="007F2B53"/>
    <w:rsid w:val="007F3492"/>
    <w:rsid w:val="007F5208"/>
    <w:rsid w:val="007F590F"/>
    <w:rsid w:val="008008A5"/>
    <w:rsid w:val="00801380"/>
    <w:rsid w:val="00801CE1"/>
    <w:rsid w:val="00804466"/>
    <w:rsid w:val="0080497C"/>
    <w:rsid w:val="008054F2"/>
    <w:rsid w:val="0080588F"/>
    <w:rsid w:val="00810E7B"/>
    <w:rsid w:val="00810F0E"/>
    <w:rsid w:val="00812D32"/>
    <w:rsid w:val="008147DE"/>
    <w:rsid w:val="00816349"/>
    <w:rsid w:val="00816DEA"/>
    <w:rsid w:val="0082031B"/>
    <w:rsid w:val="0082105B"/>
    <w:rsid w:val="0082149D"/>
    <w:rsid w:val="00822F33"/>
    <w:rsid w:val="00823468"/>
    <w:rsid w:val="008240CC"/>
    <w:rsid w:val="0082498E"/>
    <w:rsid w:val="008250CB"/>
    <w:rsid w:val="008262C5"/>
    <w:rsid w:val="00826872"/>
    <w:rsid w:val="00831C79"/>
    <w:rsid w:val="0083728A"/>
    <w:rsid w:val="00843C1C"/>
    <w:rsid w:val="00844A93"/>
    <w:rsid w:val="00844DB6"/>
    <w:rsid w:val="00845CD6"/>
    <w:rsid w:val="00847E3E"/>
    <w:rsid w:val="008517B0"/>
    <w:rsid w:val="008530E8"/>
    <w:rsid w:val="00853980"/>
    <w:rsid w:val="00855109"/>
    <w:rsid w:val="00855163"/>
    <w:rsid w:val="0085625A"/>
    <w:rsid w:val="00856985"/>
    <w:rsid w:val="00856E8C"/>
    <w:rsid w:val="00860540"/>
    <w:rsid w:val="00862884"/>
    <w:rsid w:val="00865021"/>
    <w:rsid w:val="00866E2E"/>
    <w:rsid w:val="00872047"/>
    <w:rsid w:val="00874856"/>
    <w:rsid w:val="008752FA"/>
    <w:rsid w:val="00875553"/>
    <w:rsid w:val="0087573C"/>
    <w:rsid w:val="00875EC5"/>
    <w:rsid w:val="008767AA"/>
    <w:rsid w:val="00876B5F"/>
    <w:rsid w:val="008776DA"/>
    <w:rsid w:val="00877935"/>
    <w:rsid w:val="008815E4"/>
    <w:rsid w:val="0088390A"/>
    <w:rsid w:val="00885EE2"/>
    <w:rsid w:val="00885F67"/>
    <w:rsid w:val="008865E8"/>
    <w:rsid w:val="00886E97"/>
    <w:rsid w:val="00892F90"/>
    <w:rsid w:val="00893895"/>
    <w:rsid w:val="008943C9"/>
    <w:rsid w:val="00897A4C"/>
    <w:rsid w:val="008A0C41"/>
    <w:rsid w:val="008A1570"/>
    <w:rsid w:val="008A29EB"/>
    <w:rsid w:val="008A2DF6"/>
    <w:rsid w:val="008A5D28"/>
    <w:rsid w:val="008A7CF5"/>
    <w:rsid w:val="008B045C"/>
    <w:rsid w:val="008B09F8"/>
    <w:rsid w:val="008B2688"/>
    <w:rsid w:val="008B3895"/>
    <w:rsid w:val="008B500C"/>
    <w:rsid w:val="008B65FD"/>
    <w:rsid w:val="008B7099"/>
    <w:rsid w:val="008C050E"/>
    <w:rsid w:val="008C500D"/>
    <w:rsid w:val="008C63FA"/>
    <w:rsid w:val="008C77CA"/>
    <w:rsid w:val="008D046F"/>
    <w:rsid w:val="008D04D2"/>
    <w:rsid w:val="008D0DC0"/>
    <w:rsid w:val="008D2218"/>
    <w:rsid w:val="008D5467"/>
    <w:rsid w:val="008D652A"/>
    <w:rsid w:val="008D7C73"/>
    <w:rsid w:val="008E2D15"/>
    <w:rsid w:val="008E4057"/>
    <w:rsid w:val="008E5F0A"/>
    <w:rsid w:val="008F132A"/>
    <w:rsid w:val="008F1B22"/>
    <w:rsid w:val="008F7B3F"/>
    <w:rsid w:val="009010F2"/>
    <w:rsid w:val="00901998"/>
    <w:rsid w:val="00901BE9"/>
    <w:rsid w:val="00901BF5"/>
    <w:rsid w:val="00902E95"/>
    <w:rsid w:val="009034C3"/>
    <w:rsid w:val="00903A30"/>
    <w:rsid w:val="00903DBA"/>
    <w:rsid w:val="009100FC"/>
    <w:rsid w:val="0091174D"/>
    <w:rsid w:val="00911F95"/>
    <w:rsid w:val="009123D0"/>
    <w:rsid w:val="00912A66"/>
    <w:rsid w:val="00912F03"/>
    <w:rsid w:val="00913F90"/>
    <w:rsid w:val="00914DA4"/>
    <w:rsid w:val="0091791A"/>
    <w:rsid w:val="00920FAF"/>
    <w:rsid w:val="00923A13"/>
    <w:rsid w:val="009269EC"/>
    <w:rsid w:val="00927FB2"/>
    <w:rsid w:val="0093062A"/>
    <w:rsid w:val="00930A9E"/>
    <w:rsid w:val="0093162B"/>
    <w:rsid w:val="00932F9B"/>
    <w:rsid w:val="009344BB"/>
    <w:rsid w:val="009353A6"/>
    <w:rsid w:val="00935606"/>
    <w:rsid w:val="0093573C"/>
    <w:rsid w:val="00935BA7"/>
    <w:rsid w:val="00936BEC"/>
    <w:rsid w:val="00937294"/>
    <w:rsid w:val="00941332"/>
    <w:rsid w:val="00941FE3"/>
    <w:rsid w:val="00942A04"/>
    <w:rsid w:val="00942AFA"/>
    <w:rsid w:val="00942F29"/>
    <w:rsid w:val="009434B2"/>
    <w:rsid w:val="00944795"/>
    <w:rsid w:val="00945278"/>
    <w:rsid w:val="0095066E"/>
    <w:rsid w:val="009519E0"/>
    <w:rsid w:val="00953766"/>
    <w:rsid w:val="00953AF0"/>
    <w:rsid w:val="00957733"/>
    <w:rsid w:val="00957BA1"/>
    <w:rsid w:val="00960000"/>
    <w:rsid w:val="0096203B"/>
    <w:rsid w:val="00962FC2"/>
    <w:rsid w:val="00965A2E"/>
    <w:rsid w:val="00965F03"/>
    <w:rsid w:val="0096646F"/>
    <w:rsid w:val="00966820"/>
    <w:rsid w:val="009706F8"/>
    <w:rsid w:val="00970941"/>
    <w:rsid w:val="009722D2"/>
    <w:rsid w:val="0097330E"/>
    <w:rsid w:val="009802B0"/>
    <w:rsid w:val="00985BF1"/>
    <w:rsid w:val="00986D3C"/>
    <w:rsid w:val="00987B4E"/>
    <w:rsid w:val="0099285D"/>
    <w:rsid w:val="00994325"/>
    <w:rsid w:val="00994E78"/>
    <w:rsid w:val="00995B3B"/>
    <w:rsid w:val="00997E65"/>
    <w:rsid w:val="009A1E5F"/>
    <w:rsid w:val="009A28EF"/>
    <w:rsid w:val="009A4A00"/>
    <w:rsid w:val="009A5E6B"/>
    <w:rsid w:val="009A6345"/>
    <w:rsid w:val="009B0FC7"/>
    <w:rsid w:val="009B0FFE"/>
    <w:rsid w:val="009B1651"/>
    <w:rsid w:val="009B2B21"/>
    <w:rsid w:val="009B5AA5"/>
    <w:rsid w:val="009B63A8"/>
    <w:rsid w:val="009B6B63"/>
    <w:rsid w:val="009B7905"/>
    <w:rsid w:val="009C041B"/>
    <w:rsid w:val="009C0764"/>
    <w:rsid w:val="009C102B"/>
    <w:rsid w:val="009C138E"/>
    <w:rsid w:val="009C1408"/>
    <w:rsid w:val="009C1D2A"/>
    <w:rsid w:val="009C2C89"/>
    <w:rsid w:val="009C31B6"/>
    <w:rsid w:val="009C31EC"/>
    <w:rsid w:val="009C40F3"/>
    <w:rsid w:val="009C4F8A"/>
    <w:rsid w:val="009C6A64"/>
    <w:rsid w:val="009C7A78"/>
    <w:rsid w:val="009C7B30"/>
    <w:rsid w:val="009D0C32"/>
    <w:rsid w:val="009D2EF3"/>
    <w:rsid w:val="009D404A"/>
    <w:rsid w:val="009D50A9"/>
    <w:rsid w:val="009D50EB"/>
    <w:rsid w:val="009E1FB2"/>
    <w:rsid w:val="009E21EC"/>
    <w:rsid w:val="009E2F9B"/>
    <w:rsid w:val="009E4290"/>
    <w:rsid w:val="009E4703"/>
    <w:rsid w:val="009E51C3"/>
    <w:rsid w:val="009F0621"/>
    <w:rsid w:val="009F16AC"/>
    <w:rsid w:val="009F2400"/>
    <w:rsid w:val="009F45DE"/>
    <w:rsid w:val="009F4B2D"/>
    <w:rsid w:val="009F4D28"/>
    <w:rsid w:val="009F523E"/>
    <w:rsid w:val="009F5544"/>
    <w:rsid w:val="00A0020F"/>
    <w:rsid w:val="00A00B0C"/>
    <w:rsid w:val="00A01EF2"/>
    <w:rsid w:val="00A01FBD"/>
    <w:rsid w:val="00A029F5"/>
    <w:rsid w:val="00A036F3"/>
    <w:rsid w:val="00A038C5"/>
    <w:rsid w:val="00A03EDD"/>
    <w:rsid w:val="00A047D9"/>
    <w:rsid w:val="00A04B3B"/>
    <w:rsid w:val="00A075FD"/>
    <w:rsid w:val="00A10D34"/>
    <w:rsid w:val="00A11C36"/>
    <w:rsid w:val="00A14562"/>
    <w:rsid w:val="00A15189"/>
    <w:rsid w:val="00A16912"/>
    <w:rsid w:val="00A17B66"/>
    <w:rsid w:val="00A21BC8"/>
    <w:rsid w:val="00A22335"/>
    <w:rsid w:val="00A22D5D"/>
    <w:rsid w:val="00A22EF9"/>
    <w:rsid w:val="00A23633"/>
    <w:rsid w:val="00A2499D"/>
    <w:rsid w:val="00A253E8"/>
    <w:rsid w:val="00A26A9B"/>
    <w:rsid w:val="00A27791"/>
    <w:rsid w:val="00A278B6"/>
    <w:rsid w:val="00A27CB4"/>
    <w:rsid w:val="00A27D1D"/>
    <w:rsid w:val="00A31DE0"/>
    <w:rsid w:val="00A31E3C"/>
    <w:rsid w:val="00A334DC"/>
    <w:rsid w:val="00A33CC2"/>
    <w:rsid w:val="00A366E1"/>
    <w:rsid w:val="00A40929"/>
    <w:rsid w:val="00A420D4"/>
    <w:rsid w:val="00A42D4C"/>
    <w:rsid w:val="00A46F91"/>
    <w:rsid w:val="00A4769B"/>
    <w:rsid w:val="00A50F4E"/>
    <w:rsid w:val="00A512FE"/>
    <w:rsid w:val="00A51EAC"/>
    <w:rsid w:val="00A52BC0"/>
    <w:rsid w:val="00A534C7"/>
    <w:rsid w:val="00A53C0A"/>
    <w:rsid w:val="00A551C1"/>
    <w:rsid w:val="00A55B46"/>
    <w:rsid w:val="00A562EA"/>
    <w:rsid w:val="00A56CE9"/>
    <w:rsid w:val="00A600B7"/>
    <w:rsid w:val="00A647F3"/>
    <w:rsid w:val="00A66527"/>
    <w:rsid w:val="00A703B2"/>
    <w:rsid w:val="00A730F4"/>
    <w:rsid w:val="00A739DD"/>
    <w:rsid w:val="00A7562A"/>
    <w:rsid w:val="00A75B8A"/>
    <w:rsid w:val="00A8153F"/>
    <w:rsid w:val="00A85EAC"/>
    <w:rsid w:val="00A87E58"/>
    <w:rsid w:val="00A90706"/>
    <w:rsid w:val="00A908DC"/>
    <w:rsid w:val="00A908E2"/>
    <w:rsid w:val="00A90A74"/>
    <w:rsid w:val="00A95176"/>
    <w:rsid w:val="00A9552B"/>
    <w:rsid w:val="00A95BC7"/>
    <w:rsid w:val="00A96E8F"/>
    <w:rsid w:val="00AA1AB9"/>
    <w:rsid w:val="00AA3282"/>
    <w:rsid w:val="00AA4CA8"/>
    <w:rsid w:val="00AB20A5"/>
    <w:rsid w:val="00AB2196"/>
    <w:rsid w:val="00AB3C0A"/>
    <w:rsid w:val="00AB423C"/>
    <w:rsid w:val="00AB51D8"/>
    <w:rsid w:val="00AB648F"/>
    <w:rsid w:val="00AB6CF1"/>
    <w:rsid w:val="00AC128C"/>
    <w:rsid w:val="00AC24AF"/>
    <w:rsid w:val="00AC2B0F"/>
    <w:rsid w:val="00AC4697"/>
    <w:rsid w:val="00AC55FC"/>
    <w:rsid w:val="00AD081B"/>
    <w:rsid w:val="00AD2C5C"/>
    <w:rsid w:val="00AD3D34"/>
    <w:rsid w:val="00AD4838"/>
    <w:rsid w:val="00AD5257"/>
    <w:rsid w:val="00AD7197"/>
    <w:rsid w:val="00AD7401"/>
    <w:rsid w:val="00AE1D2A"/>
    <w:rsid w:val="00AE2061"/>
    <w:rsid w:val="00AE2AED"/>
    <w:rsid w:val="00AE2D3D"/>
    <w:rsid w:val="00AE2F11"/>
    <w:rsid w:val="00AE54E4"/>
    <w:rsid w:val="00AE6BC6"/>
    <w:rsid w:val="00AE7342"/>
    <w:rsid w:val="00AF2898"/>
    <w:rsid w:val="00AF2AF3"/>
    <w:rsid w:val="00AF379C"/>
    <w:rsid w:val="00AF3C8A"/>
    <w:rsid w:val="00AF4373"/>
    <w:rsid w:val="00AF4CB3"/>
    <w:rsid w:val="00AF7D29"/>
    <w:rsid w:val="00B00476"/>
    <w:rsid w:val="00B0073D"/>
    <w:rsid w:val="00B009F0"/>
    <w:rsid w:val="00B01C6A"/>
    <w:rsid w:val="00B0295E"/>
    <w:rsid w:val="00B02C66"/>
    <w:rsid w:val="00B04F63"/>
    <w:rsid w:val="00B10277"/>
    <w:rsid w:val="00B106E6"/>
    <w:rsid w:val="00B10716"/>
    <w:rsid w:val="00B108A4"/>
    <w:rsid w:val="00B11BB0"/>
    <w:rsid w:val="00B132F8"/>
    <w:rsid w:val="00B175FD"/>
    <w:rsid w:val="00B20E13"/>
    <w:rsid w:val="00B21042"/>
    <w:rsid w:val="00B217F2"/>
    <w:rsid w:val="00B227CF"/>
    <w:rsid w:val="00B30158"/>
    <w:rsid w:val="00B329EB"/>
    <w:rsid w:val="00B3355A"/>
    <w:rsid w:val="00B344A8"/>
    <w:rsid w:val="00B3469C"/>
    <w:rsid w:val="00B35B12"/>
    <w:rsid w:val="00B36965"/>
    <w:rsid w:val="00B3769B"/>
    <w:rsid w:val="00B409B0"/>
    <w:rsid w:val="00B40F33"/>
    <w:rsid w:val="00B418F5"/>
    <w:rsid w:val="00B41E35"/>
    <w:rsid w:val="00B42597"/>
    <w:rsid w:val="00B4343C"/>
    <w:rsid w:val="00B44FB5"/>
    <w:rsid w:val="00B45B00"/>
    <w:rsid w:val="00B462BB"/>
    <w:rsid w:val="00B46D46"/>
    <w:rsid w:val="00B50218"/>
    <w:rsid w:val="00B5175B"/>
    <w:rsid w:val="00B51B6B"/>
    <w:rsid w:val="00B51CE6"/>
    <w:rsid w:val="00B539BD"/>
    <w:rsid w:val="00B5471F"/>
    <w:rsid w:val="00B548E4"/>
    <w:rsid w:val="00B60F12"/>
    <w:rsid w:val="00B65A67"/>
    <w:rsid w:val="00B65C66"/>
    <w:rsid w:val="00B6678C"/>
    <w:rsid w:val="00B678B3"/>
    <w:rsid w:val="00B67E89"/>
    <w:rsid w:val="00B724B9"/>
    <w:rsid w:val="00B73C63"/>
    <w:rsid w:val="00B75435"/>
    <w:rsid w:val="00B75DAC"/>
    <w:rsid w:val="00B7783A"/>
    <w:rsid w:val="00B77C33"/>
    <w:rsid w:val="00B802EA"/>
    <w:rsid w:val="00B83509"/>
    <w:rsid w:val="00B835D0"/>
    <w:rsid w:val="00B85FA6"/>
    <w:rsid w:val="00B86E92"/>
    <w:rsid w:val="00B87AC8"/>
    <w:rsid w:val="00B93B85"/>
    <w:rsid w:val="00B95AAC"/>
    <w:rsid w:val="00B95E40"/>
    <w:rsid w:val="00B974D8"/>
    <w:rsid w:val="00BA0576"/>
    <w:rsid w:val="00BA1F97"/>
    <w:rsid w:val="00BA2A2B"/>
    <w:rsid w:val="00BA2B92"/>
    <w:rsid w:val="00BA6AC8"/>
    <w:rsid w:val="00BA7C16"/>
    <w:rsid w:val="00BB0F13"/>
    <w:rsid w:val="00BB3C52"/>
    <w:rsid w:val="00BB60E0"/>
    <w:rsid w:val="00BB61C6"/>
    <w:rsid w:val="00BB759F"/>
    <w:rsid w:val="00BC0AA0"/>
    <w:rsid w:val="00BC1076"/>
    <w:rsid w:val="00BC2E53"/>
    <w:rsid w:val="00BD2641"/>
    <w:rsid w:val="00BD485B"/>
    <w:rsid w:val="00BE06F3"/>
    <w:rsid w:val="00BE2C48"/>
    <w:rsid w:val="00BE3E8A"/>
    <w:rsid w:val="00BE671A"/>
    <w:rsid w:val="00BE7ED5"/>
    <w:rsid w:val="00BF08A1"/>
    <w:rsid w:val="00BF0F12"/>
    <w:rsid w:val="00BF2539"/>
    <w:rsid w:val="00BF3BC6"/>
    <w:rsid w:val="00BF3C97"/>
    <w:rsid w:val="00BF54D4"/>
    <w:rsid w:val="00BF5F48"/>
    <w:rsid w:val="00BF7753"/>
    <w:rsid w:val="00BF7EA6"/>
    <w:rsid w:val="00C00AA8"/>
    <w:rsid w:val="00C01512"/>
    <w:rsid w:val="00C02302"/>
    <w:rsid w:val="00C02FE5"/>
    <w:rsid w:val="00C06459"/>
    <w:rsid w:val="00C06599"/>
    <w:rsid w:val="00C069B7"/>
    <w:rsid w:val="00C06B82"/>
    <w:rsid w:val="00C10CD9"/>
    <w:rsid w:val="00C1167C"/>
    <w:rsid w:val="00C1320B"/>
    <w:rsid w:val="00C13978"/>
    <w:rsid w:val="00C14D96"/>
    <w:rsid w:val="00C15646"/>
    <w:rsid w:val="00C203FD"/>
    <w:rsid w:val="00C224D2"/>
    <w:rsid w:val="00C25B79"/>
    <w:rsid w:val="00C26C76"/>
    <w:rsid w:val="00C2720B"/>
    <w:rsid w:val="00C30BD9"/>
    <w:rsid w:val="00C32BCD"/>
    <w:rsid w:val="00C337DB"/>
    <w:rsid w:val="00C34035"/>
    <w:rsid w:val="00C3561C"/>
    <w:rsid w:val="00C35947"/>
    <w:rsid w:val="00C37C73"/>
    <w:rsid w:val="00C411E9"/>
    <w:rsid w:val="00C42F3E"/>
    <w:rsid w:val="00C43169"/>
    <w:rsid w:val="00C5192D"/>
    <w:rsid w:val="00C53406"/>
    <w:rsid w:val="00C56C1D"/>
    <w:rsid w:val="00C5780D"/>
    <w:rsid w:val="00C61825"/>
    <w:rsid w:val="00C6188A"/>
    <w:rsid w:val="00C633CD"/>
    <w:rsid w:val="00C63C7F"/>
    <w:rsid w:val="00C648A7"/>
    <w:rsid w:val="00C65DF2"/>
    <w:rsid w:val="00C66AC4"/>
    <w:rsid w:val="00C6731C"/>
    <w:rsid w:val="00C678F7"/>
    <w:rsid w:val="00C71819"/>
    <w:rsid w:val="00C7264F"/>
    <w:rsid w:val="00C75306"/>
    <w:rsid w:val="00C75D54"/>
    <w:rsid w:val="00C76861"/>
    <w:rsid w:val="00C77BBF"/>
    <w:rsid w:val="00C81579"/>
    <w:rsid w:val="00C83B17"/>
    <w:rsid w:val="00C85FDF"/>
    <w:rsid w:val="00C87CCF"/>
    <w:rsid w:val="00C923DE"/>
    <w:rsid w:val="00C927EF"/>
    <w:rsid w:val="00C92A54"/>
    <w:rsid w:val="00C94268"/>
    <w:rsid w:val="00C9673F"/>
    <w:rsid w:val="00C97FAC"/>
    <w:rsid w:val="00CA0514"/>
    <w:rsid w:val="00CA22FC"/>
    <w:rsid w:val="00CA309B"/>
    <w:rsid w:val="00CA3878"/>
    <w:rsid w:val="00CA39DA"/>
    <w:rsid w:val="00CA3E3C"/>
    <w:rsid w:val="00CA677E"/>
    <w:rsid w:val="00CB0854"/>
    <w:rsid w:val="00CB2D81"/>
    <w:rsid w:val="00CB7786"/>
    <w:rsid w:val="00CC0F8D"/>
    <w:rsid w:val="00CC288C"/>
    <w:rsid w:val="00CC28AA"/>
    <w:rsid w:val="00CC4AAC"/>
    <w:rsid w:val="00CC4B23"/>
    <w:rsid w:val="00CC5C11"/>
    <w:rsid w:val="00CC6BB3"/>
    <w:rsid w:val="00CC7E71"/>
    <w:rsid w:val="00CD16B3"/>
    <w:rsid w:val="00CD1F66"/>
    <w:rsid w:val="00CD2796"/>
    <w:rsid w:val="00CD32BD"/>
    <w:rsid w:val="00CD4934"/>
    <w:rsid w:val="00CD66FD"/>
    <w:rsid w:val="00CD6EBF"/>
    <w:rsid w:val="00CD794C"/>
    <w:rsid w:val="00CE11AE"/>
    <w:rsid w:val="00CE2C9E"/>
    <w:rsid w:val="00CE3FBC"/>
    <w:rsid w:val="00CE4223"/>
    <w:rsid w:val="00CE5566"/>
    <w:rsid w:val="00CF017F"/>
    <w:rsid w:val="00CF1DDC"/>
    <w:rsid w:val="00CF267E"/>
    <w:rsid w:val="00CF3666"/>
    <w:rsid w:val="00CF578B"/>
    <w:rsid w:val="00CF67C8"/>
    <w:rsid w:val="00CF6B35"/>
    <w:rsid w:val="00D008B9"/>
    <w:rsid w:val="00D017B9"/>
    <w:rsid w:val="00D023C3"/>
    <w:rsid w:val="00D0321B"/>
    <w:rsid w:val="00D03B15"/>
    <w:rsid w:val="00D04C08"/>
    <w:rsid w:val="00D05A84"/>
    <w:rsid w:val="00D06250"/>
    <w:rsid w:val="00D070C1"/>
    <w:rsid w:val="00D11BA9"/>
    <w:rsid w:val="00D14793"/>
    <w:rsid w:val="00D1488D"/>
    <w:rsid w:val="00D14CB0"/>
    <w:rsid w:val="00D15C81"/>
    <w:rsid w:val="00D15D98"/>
    <w:rsid w:val="00D161CD"/>
    <w:rsid w:val="00D16718"/>
    <w:rsid w:val="00D1705D"/>
    <w:rsid w:val="00D2121E"/>
    <w:rsid w:val="00D22F65"/>
    <w:rsid w:val="00D24719"/>
    <w:rsid w:val="00D24C5B"/>
    <w:rsid w:val="00D25211"/>
    <w:rsid w:val="00D25AEF"/>
    <w:rsid w:val="00D27050"/>
    <w:rsid w:val="00D277A6"/>
    <w:rsid w:val="00D309FB"/>
    <w:rsid w:val="00D3560A"/>
    <w:rsid w:val="00D35DDD"/>
    <w:rsid w:val="00D3648A"/>
    <w:rsid w:val="00D377B2"/>
    <w:rsid w:val="00D42069"/>
    <w:rsid w:val="00D42419"/>
    <w:rsid w:val="00D43FB7"/>
    <w:rsid w:val="00D456B0"/>
    <w:rsid w:val="00D461AA"/>
    <w:rsid w:val="00D46723"/>
    <w:rsid w:val="00D475D9"/>
    <w:rsid w:val="00D50298"/>
    <w:rsid w:val="00D51C73"/>
    <w:rsid w:val="00D52930"/>
    <w:rsid w:val="00D52C57"/>
    <w:rsid w:val="00D5308E"/>
    <w:rsid w:val="00D554B7"/>
    <w:rsid w:val="00D55809"/>
    <w:rsid w:val="00D55EC9"/>
    <w:rsid w:val="00D570BA"/>
    <w:rsid w:val="00D57488"/>
    <w:rsid w:val="00D574B1"/>
    <w:rsid w:val="00D6095C"/>
    <w:rsid w:val="00D61C3A"/>
    <w:rsid w:val="00D620E6"/>
    <w:rsid w:val="00D627E9"/>
    <w:rsid w:val="00D62844"/>
    <w:rsid w:val="00D654F9"/>
    <w:rsid w:val="00D65E85"/>
    <w:rsid w:val="00D67480"/>
    <w:rsid w:val="00D71D9E"/>
    <w:rsid w:val="00D72686"/>
    <w:rsid w:val="00D74B4E"/>
    <w:rsid w:val="00D74BE8"/>
    <w:rsid w:val="00D75C77"/>
    <w:rsid w:val="00D75E5C"/>
    <w:rsid w:val="00D7600C"/>
    <w:rsid w:val="00D76776"/>
    <w:rsid w:val="00D773C9"/>
    <w:rsid w:val="00D82209"/>
    <w:rsid w:val="00D833A7"/>
    <w:rsid w:val="00D8577B"/>
    <w:rsid w:val="00D86E4D"/>
    <w:rsid w:val="00D87B1A"/>
    <w:rsid w:val="00D9492A"/>
    <w:rsid w:val="00D953B2"/>
    <w:rsid w:val="00D977A3"/>
    <w:rsid w:val="00D9783B"/>
    <w:rsid w:val="00DA1E14"/>
    <w:rsid w:val="00DA260D"/>
    <w:rsid w:val="00DA472A"/>
    <w:rsid w:val="00DA4802"/>
    <w:rsid w:val="00DA5578"/>
    <w:rsid w:val="00DA5DE4"/>
    <w:rsid w:val="00DB0964"/>
    <w:rsid w:val="00DB22E9"/>
    <w:rsid w:val="00DB3703"/>
    <w:rsid w:val="00DB3B71"/>
    <w:rsid w:val="00DB3DFD"/>
    <w:rsid w:val="00DB55FE"/>
    <w:rsid w:val="00DC1D87"/>
    <w:rsid w:val="00DC1EF4"/>
    <w:rsid w:val="00DC2B5D"/>
    <w:rsid w:val="00DC40AB"/>
    <w:rsid w:val="00DC548B"/>
    <w:rsid w:val="00DC62EA"/>
    <w:rsid w:val="00DC651B"/>
    <w:rsid w:val="00DD36D2"/>
    <w:rsid w:val="00DD378B"/>
    <w:rsid w:val="00DD3ED8"/>
    <w:rsid w:val="00DD53DC"/>
    <w:rsid w:val="00DD53FE"/>
    <w:rsid w:val="00DD5852"/>
    <w:rsid w:val="00DD70B4"/>
    <w:rsid w:val="00DE128A"/>
    <w:rsid w:val="00DE1BF1"/>
    <w:rsid w:val="00DE2A21"/>
    <w:rsid w:val="00DE3694"/>
    <w:rsid w:val="00DE6510"/>
    <w:rsid w:val="00DE7446"/>
    <w:rsid w:val="00DE74B0"/>
    <w:rsid w:val="00DF0B4F"/>
    <w:rsid w:val="00DF11AF"/>
    <w:rsid w:val="00DF3ADB"/>
    <w:rsid w:val="00DF4527"/>
    <w:rsid w:val="00DF4A4A"/>
    <w:rsid w:val="00DF5ECE"/>
    <w:rsid w:val="00E02D58"/>
    <w:rsid w:val="00E04037"/>
    <w:rsid w:val="00E046C9"/>
    <w:rsid w:val="00E04A5A"/>
    <w:rsid w:val="00E06374"/>
    <w:rsid w:val="00E13640"/>
    <w:rsid w:val="00E1385D"/>
    <w:rsid w:val="00E14013"/>
    <w:rsid w:val="00E16E5B"/>
    <w:rsid w:val="00E17B88"/>
    <w:rsid w:val="00E21448"/>
    <w:rsid w:val="00E23084"/>
    <w:rsid w:val="00E325EC"/>
    <w:rsid w:val="00E34152"/>
    <w:rsid w:val="00E341AA"/>
    <w:rsid w:val="00E34FE2"/>
    <w:rsid w:val="00E35344"/>
    <w:rsid w:val="00E416FC"/>
    <w:rsid w:val="00E4197A"/>
    <w:rsid w:val="00E41F38"/>
    <w:rsid w:val="00E42885"/>
    <w:rsid w:val="00E43DFE"/>
    <w:rsid w:val="00E47339"/>
    <w:rsid w:val="00E47AAC"/>
    <w:rsid w:val="00E47EB4"/>
    <w:rsid w:val="00E500A9"/>
    <w:rsid w:val="00E529A5"/>
    <w:rsid w:val="00E52F7D"/>
    <w:rsid w:val="00E53B4B"/>
    <w:rsid w:val="00E54F4C"/>
    <w:rsid w:val="00E57231"/>
    <w:rsid w:val="00E576DD"/>
    <w:rsid w:val="00E611F3"/>
    <w:rsid w:val="00E64189"/>
    <w:rsid w:val="00E667A8"/>
    <w:rsid w:val="00E667EB"/>
    <w:rsid w:val="00E724DD"/>
    <w:rsid w:val="00E76AFC"/>
    <w:rsid w:val="00E76EC9"/>
    <w:rsid w:val="00E80047"/>
    <w:rsid w:val="00E82BFD"/>
    <w:rsid w:val="00E839DD"/>
    <w:rsid w:val="00E866CC"/>
    <w:rsid w:val="00E86AFB"/>
    <w:rsid w:val="00E86F15"/>
    <w:rsid w:val="00E86FF5"/>
    <w:rsid w:val="00E87C3D"/>
    <w:rsid w:val="00E90006"/>
    <w:rsid w:val="00E90BE2"/>
    <w:rsid w:val="00E92518"/>
    <w:rsid w:val="00E935F4"/>
    <w:rsid w:val="00E93C45"/>
    <w:rsid w:val="00E954A0"/>
    <w:rsid w:val="00E957CC"/>
    <w:rsid w:val="00E97F70"/>
    <w:rsid w:val="00EA15DA"/>
    <w:rsid w:val="00EA1752"/>
    <w:rsid w:val="00EA19A0"/>
    <w:rsid w:val="00EA2408"/>
    <w:rsid w:val="00EA5487"/>
    <w:rsid w:val="00EA62F7"/>
    <w:rsid w:val="00EA686F"/>
    <w:rsid w:val="00EA72DD"/>
    <w:rsid w:val="00EB2DE8"/>
    <w:rsid w:val="00EB366A"/>
    <w:rsid w:val="00EB3ACB"/>
    <w:rsid w:val="00EB4370"/>
    <w:rsid w:val="00EB5A01"/>
    <w:rsid w:val="00EB6990"/>
    <w:rsid w:val="00EB731B"/>
    <w:rsid w:val="00EB7FF9"/>
    <w:rsid w:val="00EC20FD"/>
    <w:rsid w:val="00EC21ED"/>
    <w:rsid w:val="00EC25B9"/>
    <w:rsid w:val="00EC4A6E"/>
    <w:rsid w:val="00EC4EC2"/>
    <w:rsid w:val="00EC5E7E"/>
    <w:rsid w:val="00EC6BEE"/>
    <w:rsid w:val="00ED0532"/>
    <w:rsid w:val="00ED058C"/>
    <w:rsid w:val="00ED0642"/>
    <w:rsid w:val="00ED0913"/>
    <w:rsid w:val="00ED0E44"/>
    <w:rsid w:val="00ED1003"/>
    <w:rsid w:val="00ED1C9C"/>
    <w:rsid w:val="00ED1E96"/>
    <w:rsid w:val="00ED21B3"/>
    <w:rsid w:val="00ED2466"/>
    <w:rsid w:val="00ED2716"/>
    <w:rsid w:val="00ED313A"/>
    <w:rsid w:val="00ED362E"/>
    <w:rsid w:val="00ED6609"/>
    <w:rsid w:val="00ED6D5C"/>
    <w:rsid w:val="00ED7884"/>
    <w:rsid w:val="00EE0A19"/>
    <w:rsid w:val="00EE0BEE"/>
    <w:rsid w:val="00EE34E3"/>
    <w:rsid w:val="00EE51FA"/>
    <w:rsid w:val="00EE54C1"/>
    <w:rsid w:val="00EE62A3"/>
    <w:rsid w:val="00EE62D2"/>
    <w:rsid w:val="00EE62FC"/>
    <w:rsid w:val="00EE7A4F"/>
    <w:rsid w:val="00EF09B5"/>
    <w:rsid w:val="00EF5CE9"/>
    <w:rsid w:val="00F00F70"/>
    <w:rsid w:val="00F01915"/>
    <w:rsid w:val="00F01F31"/>
    <w:rsid w:val="00F0272D"/>
    <w:rsid w:val="00F02955"/>
    <w:rsid w:val="00F02E12"/>
    <w:rsid w:val="00F04B55"/>
    <w:rsid w:val="00F0630A"/>
    <w:rsid w:val="00F06850"/>
    <w:rsid w:val="00F07CBF"/>
    <w:rsid w:val="00F1096A"/>
    <w:rsid w:val="00F1539F"/>
    <w:rsid w:val="00F155C6"/>
    <w:rsid w:val="00F16D61"/>
    <w:rsid w:val="00F20DA5"/>
    <w:rsid w:val="00F21C01"/>
    <w:rsid w:val="00F222C4"/>
    <w:rsid w:val="00F22E47"/>
    <w:rsid w:val="00F23779"/>
    <w:rsid w:val="00F23F8A"/>
    <w:rsid w:val="00F24D0C"/>
    <w:rsid w:val="00F25E43"/>
    <w:rsid w:val="00F31F85"/>
    <w:rsid w:val="00F32ABC"/>
    <w:rsid w:val="00F34427"/>
    <w:rsid w:val="00F40145"/>
    <w:rsid w:val="00F410CB"/>
    <w:rsid w:val="00F434DE"/>
    <w:rsid w:val="00F4472C"/>
    <w:rsid w:val="00F4613D"/>
    <w:rsid w:val="00F50C20"/>
    <w:rsid w:val="00F5146E"/>
    <w:rsid w:val="00F52AEF"/>
    <w:rsid w:val="00F53673"/>
    <w:rsid w:val="00F54052"/>
    <w:rsid w:val="00F5598C"/>
    <w:rsid w:val="00F56196"/>
    <w:rsid w:val="00F5695F"/>
    <w:rsid w:val="00F60EC6"/>
    <w:rsid w:val="00F61472"/>
    <w:rsid w:val="00F62346"/>
    <w:rsid w:val="00F63D1E"/>
    <w:rsid w:val="00F64A5F"/>
    <w:rsid w:val="00F64C7C"/>
    <w:rsid w:val="00F659DC"/>
    <w:rsid w:val="00F67421"/>
    <w:rsid w:val="00F702D2"/>
    <w:rsid w:val="00F73B12"/>
    <w:rsid w:val="00F74806"/>
    <w:rsid w:val="00F766E0"/>
    <w:rsid w:val="00F827C6"/>
    <w:rsid w:val="00F868BB"/>
    <w:rsid w:val="00F86E94"/>
    <w:rsid w:val="00F87323"/>
    <w:rsid w:val="00F90593"/>
    <w:rsid w:val="00F90660"/>
    <w:rsid w:val="00F90D8C"/>
    <w:rsid w:val="00F91399"/>
    <w:rsid w:val="00F919AE"/>
    <w:rsid w:val="00F925C9"/>
    <w:rsid w:val="00F932CA"/>
    <w:rsid w:val="00F941D5"/>
    <w:rsid w:val="00F950EF"/>
    <w:rsid w:val="00F971FB"/>
    <w:rsid w:val="00FA1707"/>
    <w:rsid w:val="00FA1C8A"/>
    <w:rsid w:val="00FA523E"/>
    <w:rsid w:val="00FA548F"/>
    <w:rsid w:val="00FA5B7F"/>
    <w:rsid w:val="00FA7DE0"/>
    <w:rsid w:val="00FB0ACE"/>
    <w:rsid w:val="00FB0C7F"/>
    <w:rsid w:val="00FB13E6"/>
    <w:rsid w:val="00FB16F8"/>
    <w:rsid w:val="00FB1B37"/>
    <w:rsid w:val="00FB2A97"/>
    <w:rsid w:val="00FB3AF9"/>
    <w:rsid w:val="00FB427D"/>
    <w:rsid w:val="00FB4EBA"/>
    <w:rsid w:val="00FB781E"/>
    <w:rsid w:val="00FC0F8E"/>
    <w:rsid w:val="00FC27D7"/>
    <w:rsid w:val="00FC3447"/>
    <w:rsid w:val="00FC4E19"/>
    <w:rsid w:val="00FC6AB5"/>
    <w:rsid w:val="00FC6DC7"/>
    <w:rsid w:val="00FC700C"/>
    <w:rsid w:val="00FC71BA"/>
    <w:rsid w:val="00FD121F"/>
    <w:rsid w:val="00FD359B"/>
    <w:rsid w:val="00FD5D1D"/>
    <w:rsid w:val="00FD634C"/>
    <w:rsid w:val="00FD64E8"/>
    <w:rsid w:val="00FD6AEF"/>
    <w:rsid w:val="00FE0592"/>
    <w:rsid w:val="00FE0CBA"/>
    <w:rsid w:val="00FE1210"/>
    <w:rsid w:val="00FE2363"/>
    <w:rsid w:val="00FE25C0"/>
    <w:rsid w:val="00FE5EFC"/>
    <w:rsid w:val="00FE6989"/>
    <w:rsid w:val="00FE7FE8"/>
    <w:rsid w:val="00FF1E0A"/>
    <w:rsid w:val="00FF2DA9"/>
    <w:rsid w:val="00FF3F55"/>
    <w:rsid w:val="00FF49F2"/>
    <w:rsid w:val="4B8860DB"/>
    <w:rsid w:val="726C6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2745B"/>
  <w15:docId w15:val="{FF8CAF07-4A8A-408F-B403-EB1E8E81E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CA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hAnsi="Calibri" w:cs="Calibr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semiHidden/>
    <w:unhideWhenUsed/>
    <w:qFormat/>
    <w:rPr>
      <w:color w:val="0563C1"/>
      <w:u w:val="single"/>
    </w:r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Calibri" w:hAnsi="Calibri" w:cs="Calibri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Calibri" w:hAnsi="Calibri" w:cs="Calibr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value3">
    <w:name w:val="value3"/>
    <w:basedOn w:val="DefaultParagraphFont"/>
    <w:qFormat/>
    <w:rPr>
      <w:color w:val="666666"/>
    </w:rPr>
  </w:style>
  <w:style w:type="character" w:customStyle="1" w:styleId="ng-binding">
    <w:name w:val="ng-binding"/>
    <w:basedOn w:val="DefaultParagraphFont"/>
    <w:qFormat/>
  </w:style>
  <w:style w:type="character" w:customStyle="1" w:styleId="value1">
    <w:name w:val="value1"/>
    <w:basedOn w:val="DefaultParagraphFont"/>
    <w:qFormat/>
    <w:rPr>
      <w:color w:val="66666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Calibri" w:hAnsi="Calibri" w:cs="Calibri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Calibri" w:hAnsi="Calibri" w:cs="Calibri"/>
      <w:b/>
      <w:bCs/>
      <w:sz w:val="20"/>
      <w:szCs w:val="20"/>
    </w:rPr>
  </w:style>
  <w:style w:type="character" w:customStyle="1" w:styleId="value2">
    <w:name w:val="value2"/>
    <w:basedOn w:val="DefaultParagraphFont"/>
    <w:qFormat/>
    <w:rPr>
      <w:color w:val="666666"/>
    </w:rPr>
  </w:style>
  <w:style w:type="character" w:customStyle="1" w:styleId="value">
    <w:name w:val="value"/>
    <w:basedOn w:val="DefaultParagraphFont"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Default">
    <w:name w:val="Default"/>
    <w:basedOn w:val="Normal"/>
    <w:qFormat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  <w:lang w:eastAsia="en-CA"/>
    </w:rPr>
  </w:style>
  <w:style w:type="paragraph" w:customStyle="1" w:styleId="Revision1">
    <w:name w:val="Revision1"/>
    <w:hidden/>
    <w:uiPriority w:val="99"/>
    <w:semiHidden/>
    <w:qFormat/>
    <w:rPr>
      <w:rFonts w:ascii="Calibri" w:hAnsi="Calibri" w:cs="Calibri"/>
      <w:sz w:val="22"/>
      <w:szCs w:val="22"/>
      <w:lang w:eastAsia="en-US"/>
    </w:rPr>
  </w:style>
  <w:style w:type="paragraph" w:customStyle="1" w:styleId="TableBody">
    <w:name w:val="Table Body"/>
    <w:basedOn w:val="Normal"/>
    <w:link w:val="TableBodyChar"/>
    <w:uiPriority w:val="26"/>
    <w:qFormat/>
    <w:pPr>
      <w:suppressAutoHyphens/>
      <w:spacing w:before="100" w:after="100"/>
    </w:pPr>
    <w:rPr>
      <w:rFonts w:ascii="Calibri Light" w:hAnsi="Calibri Light" w:cstheme="minorBidi"/>
      <w:color w:val="000000" w:themeColor="text1"/>
    </w:rPr>
  </w:style>
  <w:style w:type="character" w:customStyle="1" w:styleId="TableBodyChar">
    <w:name w:val="Table Body Char"/>
    <w:basedOn w:val="DefaultParagraphFont"/>
    <w:link w:val="TableBody"/>
    <w:uiPriority w:val="26"/>
    <w:qFormat/>
    <w:rPr>
      <w:rFonts w:ascii="Calibri Light" w:hAnsi="Calibri Light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BAD6EE-9085-4CF6-81E0-89FDDA91A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677</Words>
  <Characters>386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k Lisé</cp:lastModifiedBy>
  <cp:revision>10</cp:revision>
  <dcterms:created xsi:type="dcterms:W3CDTF">2023-04-03T12:19:00Z</dcterms:created>
  <dcterms:modified xsi:type="dcterms:W3CDTF">2024-11-06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25</vt:lpwstr>
  </property>
  <property fmtid="{D5CDD505-2E9C-101B-9397-08002B2CF9AE}" pid="3" name="ICV">
    <vt:lpwstr>B624885A11B343938A1595A8BA875836</vt:lpwstr>
  </property>
</Properties>
</file>